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While I'm wearing my shirt, the other boy starts to undress without me noticing. Or so I think. Because I did not even realis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His chest looks like freshly mown grass. There are only a few hairs here and there. Again the mesmerising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realised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r>
        <w:rPr>
          <w:lang w:val="en-US"/>
        </w:rPr>
        <w:t>afluents</w:t>
      </w:r>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______ fiquei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My gland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realises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fiquei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realis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How did they know I was mentally questioning his behaviour?</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r w:rsidRPr="005000ED">
        <w:rPr>
          <w:lang w:val="en-US"/>
        </w:rPr>
        <w:t xml:space="preserve">Autch.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armour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gt; go to dave</w:t>
      </w:r>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help da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swap to dave / switch to dave</w:t>
      </w:r>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I finally realis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I love Loan's sense of humour.</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 xml:space="preserve">"That was just a mise-en-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gt; walk to dave</w:t>
      </w:r>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Swap to dave</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fiquei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r w:rsidRPr="006D7BED">
        <w:rPr>
          <w:lang w:val="en-US"/>
        </w:rPr>
        <w:t>Duuuuuuude.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Don't apologise.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Don't apologise.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Immediately a door appears on our left. It opens immediately and we recognis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Immediately a door appears on our left. It opens immediately and we recognis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Swap to dave</w:t>
      </w:r>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Although now I have the oppotunity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The light revealed a new trail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Don't apologise.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42E8FB83" w:rsidR="00E03A23" w:rsidRPr="00E03A23" w:rsidRDefault="00E03A23" w:rsidP="00E03A23">
      <w:pPr>
        <w:rPr>
          <w:lang w:val="en-US"/>
        </w:rPr>
      </w:pPr>
      <w:r w:rsidRPr="00E03A23">
        <w:rPr>
          <w:lang w:val="en-US"/>
        </w:rPr>
        <w:t>"Don't apologise. And I'll never get tired of telling you that</w:t>
      </w:r>
      <w:r w:rsidR="009237C0">
        <w:rPr>
          <w:lang w:val="en-US"/>
        </w:rPr>
        <w:t>”</w:t>
      </w:r>
      <w:r w:rsidRPr="00E03A23">
        <w:rPr>
          <w:lang w:val="en-US"/>
        </w:rPr>
        <w: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162BDDDD" w14:textId="77777777" w:rsidR="009237C0" w:rsidRDefault="009237C0" w:rsidP="00D70F45">
      <w:pPr>
        <w:rPr>
          <w:lang w:val="en-US"/>
        </w:rPr>
      </w:pPr>
    </w:p>
    <w:p w14:paraId="744F0971" w14:textId="677364F3" w:rsidR="009237C0" w:rsidRDefault="009237C0" w:rsidP="00D70F45">
      <w:pPr>
        <w:rPr>
          <w:lang w:val="en-US"/>
        </w:rPr>
      </w:pPr>
      <w:r>
        <w:rPr>
          <w:lang w:val="en-US"/>
        </w:rPr>
        <w:t>“Loan, I want to help!”</w:t>
      </w:r>
    </w:p>
    <w:p w14:paraId="53C439D4" w14:textId="793586DA" w:rsidR="009237C0" w:rsidRDefault="009237C0" w:rsidP="00D70F45">
      <w:pPr>
        <w:rPr>
          <w:lang w:val="en-US"/>
        </w:rPr>
      </w:pPr>
      <w:r>
        <w:rPr>
          <w:lang w:val="en-US"/>
        </w:rPr>
        <w:t>“Alright, alright.”</w:t>
      </w:r>
    </w:p>
    <w:p w14:paraId="6A00FBB2" w14:textId="77777777" w:rsidR="009237C0" w:rsidRDefault="009237C0" w:rsidP="00D70F45">
      <w:pPr>
        <w:rPr>
          <w:lang w:val="en-US"/>
        </w:rPr>
      </w:pPr>
    </w:p>
    <w:p w14:paraId="158141D5" w14:textId="46FA0E9E" w:rsidR="009237C0" w:rsidRPr="009237C0" w:rsidRDefault="009237C0" w:rsidP="009237C0">
      <w:pPr>
        <w:pStyle w:val="ListParagraph"/>
        <w:numPr>
          <w:ilvl w:val="0"/>
          <w:numId w:val="1"/>
        </w:numPr>
        <w:rPr>
          <w:lang w:val="en-US"/>
        </w:rPr>
      </w:pPr>
      <w:r>
        <w:rPr>
          <w:lang w:val="en-US"/>
        </w:rPr>
        <w:t>Swap to dave</w:t>
      </w:r>
    </w:p>
    <w:p w14:paraId="77EDB3C6" w14:textId="07A0ADCF" w:rsidR="00892BA0" w:rsidRDefault="009237C0" w:rsidP="00D70F45">
      <w:pPr>
        <w:rPr>
          <w:lang w:val="en-US"/>
        </w:rPr>
      </w:pPr>
      <w:r>
        <w:rPr>
          <w:lang w:val="en-US"/>
        </w:rPr>
        <w:t>I’m Dave.</w:t>
      </w:r>
    </w:p>
    <w:p w14:paraId="76625A76" w14:textId="6D0BAA32" w:rsidR="00892BA0" w:rsidRDefault="00892BA0" w:rsidP="00892BA0">
      <w:pPr>
        <w:rPr>
          <w:lang w:val="en-US"/>
        </w:rPr>
      </w:pPr>
      <w:r w:rsidRPr="00892BA0">
        <w:rPr>
          <w:lang w:val="en-US"/>
        </w:rPr>
        <w:t xml:space="preserve">We mo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lastRenderedPageBreak/>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Walk to room / walk to main room / walk to main space</w:t>
      </w:r>
    </w:p>
    <w:p w14:paraId="3C6A97F1" w14:textId="0D92F469" w:rsidR="00125A35" w:rsidRDefault="00F10C96" w:rsidP="0047541A">
      <w:pPr>
        <w:rPr>
          <w:lang w:val="en-US"/>
        </w:rPr>
      </w:pPr>
      <w:r w:rsidRPr="00F10C96">
        <w:rPr>
          <w:lang w:val="en-US"/>
        </w:rPr>
        <w:t>We hurry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cheeks and I know he's going to give me a kiss. Instinctively, I mo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The ground looks like a black mountain, completely wringled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250932" w:rsidRDefault="00F73620" w:rsidP="00250932">
      <w:pPr>
        <w:rPr>
          <w:lang w:val="en-US"/>
        </w:rPr>
      </w:pPr>
      <w:r w:rsidRPr="00250932">
        <w:rPr>
          <w:lang w:val="en-US"/>
        </w:rPr>
        <w:t>There is only one door in this area, facing us</w:t>
      </w:r>
      <w:r w:rsidR="00E23CE0" w:rsidRPr="00250932">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How could I tease him? I need something to piss him off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I decid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r w:rsidRPr="00C85758">
        <w:rPr>
          <w:lang w:val="en-US"/>
        </w:rPr>
        <w:t>Heheh.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Take spoon</w:t>
      </w:r>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54965054" w14:textId="3CA38F8C" w:rsidR="003B6862" w:rsidRDefault="003B6862" w:rsidP="00BF3EB1">
      <w:pPr>
        <w:rPr>
          <w:lang w:val="en-US"/>
        </w:rPr>
      </w:pPr>
      <w:r>
        <w:rPr>
          <w:lang w:val="en-US"/>
        </w:rPr>
        <w:t>And the spoon is mine!</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Take spoon</w:t>
      </w:r>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r w:rsidRPr="00FA37B5">
        <w:rPr>
          <w:lang w:val="en-US"/>
        </w:rPr>
        <w:t>Ahahahahahah!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I tease Dave by ignoring the joke he just told me. It was a good one though. I'm actually proud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14595E39" w:rsidR="00FA37B5" w:rsidRDefault="00FA37B5" w:rsidP="00FA37B5">
      <w:pPr>
        <w:rPr>
          <w:lang w:val="en-US"/>
        </w:rPr>
      </w:pPr>
      <w:r w:rsidRPr="00FA37B5">
        <w:rPr>
          <w:lang w:val="en-US"/>
        </w:rPr>
        <w:t xml:space="preserve">At the moment, when I look at it, the </w:t>
      </w:r>
      <w:r>
        <w:rPr>
          <w:lang w:val="en-US"/>
        </w:rPr>
        <w:t xml:space="preserve">two </w:t>
      </w:r>
      <w:r w:rsidRPr="00FA37B5">
        <w:rPr>
          <w:lang w:val="en-US"/>
        </w:rPr>
        <w:t xml:space="preserve">blades are horizontal. Vertically, there are </w:t>
      </w:r>
      <w:r w:rsidR="002B19C3">
        <w:rPr>
          <w:lang w:val="en-US"/>
        </w:rPr>
        <w:t xml:space="preserve">two </w:t>
      </w:r>
      <w:r w:rsidRPr="00FA37B5">
        <w:rPr>
          <w:lang w:val="en-US"/>
        </w:rPr>
        <w:t>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As soon as I finish analysing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26149B0C" w:rsidR="00961F6C" w:rsidRDefault="001122D8" w:rsidP="00FA37B5">
      <w:pPr>
        <w:rPr>
          <w:lang w:val="en-US"/>
        </w:rPr>
      </w:pPr>
      <w:r>
        <w:rPr>
          <w:lang w:val="en-US"/>
        </w:rPr>
        <w:t>Jeez</w:t>
      </w:r>
      <w:r w:rsidR="00FA37B5" w:rsidRPr="00FA37B5">
        <w:rPr>
          <w:lang w:val="en-US"/>
        </w:rPr>
        <w:t xml:space="preserve">! </w:t>
      </w:r>
      <w:r>
        <w:rPr>
          <w:lang w:val="en-US"/>
        </w:rPr>
        <w:t>It’s burning</w:t>
      </w:r>
      <w:r w:rsidR="00FA37B5" w:rsidRPr="00FA37B5">
        <w:rPr>
          <w:lang w:val="en-US"/>
        </w:rPr>
        <w:t xml:space="preserve"> here! My brain will turn into toasted chips if I stay </w:t>
      </w:r>
      <w:r>
        <w:rPr>
          <w:lang w:val="en-US"/>
        </w:rPr>
        <w:t>where I am.</w:t>
      </w:r>
    </w:p>
    <w:p w14:paraId="5C7F6485" w14:textId="77777777" w:rsidR="001122D8" w:rsidRDefault="001122D8" w:rsidP="00FA37B5">
      <w:pPr>
        <w:rPr>
          <w:lang w:val="en-US"/>
        </w:rPr>
      </w:pPr>
    </w:p>
    <w:p w14:paraId="1CD57896" w14:textId="7122AA22" w:rsidR="001122D8" w:rsidRDefault="001122D8" w:rsidP="001122D8">
      <w:pPr>
        <w:pStyle w:val="ListParagraph"/>
        <w:numPr>
          <w:ilvl w:val="0"/>
          <w:numId w:val="1"/>
        </w:numPr>
        <w:rPr>
          <w:lang w:val="en-US"/>
        </w:rPr>
      </w:pPr>
      <w:r>
        <w:rPr>
          <w:lang w:val="en-US"/>
        </w:rPr>
        <w:t>Walk to corridor</w:t>
      </w:r>
    </w:p>
    <w:p w14:paraId="01A0812A" w14:textId="659D4B9D" w:rsidR="00961F6C" w:rsidRDefault="001122D8" w:rsidP="009A19E8">
      <w:pPr>
        <w:rPr>
          <w:lang w:val="en-US"/>
        </w:rPr>
      </w:pPr>
      <w:r w:rsidRPr="001122D8">
        <w:rPr>
          <w:lang w:val="en-US"/>
        </w:rPr>
        <w:t xml:space="preserve">I want to help Dave </w:t>
      </w:r>
      <w:r w:rsidR="002B19C3">
        <w:rPr>
          <w:lang w:val="en-US"/>
        </w:rPr>
        <w:t>walk to</w:t>
      </w:r>
      <w:r w:rsidRPr="001122D8">
        <w:rPr>
          <w:lang w:val="en-US"/>
        </w:rPr>
        <w:t xml:space="preserve"> the corridor. Something could go wrong at any moment. My sixth sense tells me. And he can't run as fast as I can.</w:t>
      </w:r>
    </w:p>
    <w:p w14:paraId="75FE4CA9" w14:textId="77777777" w:rsidR="001122D8" w:rsidRDefault="001122D8" w:rsidP="009A19E8">
      <w:pPr>
        <w:rPr>
          <w:lang w:val="en-US"/>
        </w:rPr>
      </w:pPr>
    </w:p>
    <w:p w14:paraId="3C0E3606" w14:textId="57F8B18C" w:rsidR="001122D8" w:rsidRDefault="001122D8" w:rsidP="001122D8">
      <w:pPr>
        <w:pStyle w:val="ListParagraph"/>
        <w:numPr>
          <w:ilvl w:val="0"/>
          <w:numId w:val="1"/>
        </w:numPr>
        <w:rPr>
          <w:lang w:val="en-US"/>
        </w:rPr>
      </w:pPr>
      <w:r>
        <w:rPr>
          <w:lang w:val="en-US"/>
        </w:rPr>
        <w:t>Help dave</w:t>
      </w:r>
    </w:p>
    <w:p w14:paraId="371ECA1B" w14:textId="623B978C" w:rsidR="001122D8" w:rsidRDefault="001122D8" w:rsidP="001122D8">
      <w:pPr>
        <w:rPr>
          <w:lang w:val="en-US"/>
        </w:rPr>
      </w:pPr>
      <w:r>
        <w:rPr>
          <w:lang w:val="en-US"/>
        </w:rPr>
        <w:t>Alright. I’m holding Dave.</w:t>
      </w:r>
    </w:p>
    <w:p w14:paraId="45536A82" w14:textId="77777777" w:rsidR="001122D8" w:rsidRDefault="001122D8" w:rsidP="001122D8">
      <w:pPr>
        <w:rPr>
          <w:lang w:val="en-US"/>
        </w:rPr>
      </w:pPr>
    </w:p>
    <w:p w14:paraId="5B561CDF" w14:textId="652DE0B7" w:rsidR="00735E76" w:rsidRPr="006D50EE" w:rsidRDefault="001122D8" w:rsidP="00F73620">
      <w:pPr>
        <w:pStyle w:val="ListParagraph"/>
        <w:numPr>
          <w:ilvl w:val="0"/>
          <w:numId w:val="1"/>
        </w:numPr>
        <w:rPr>
          <w:lang w:val="en-US"/>
        </w:rPr>
      </w:pPr>
      <w:r>
        <w:rPr>
          <w:lang w:val="en-US"/>
        </w:rPr>
        <w:t>Walk to corridor</w:t>
      </w:r>
    </w:p>
    <w:p w14:paraId="254CCFC3" w14:textId="77777777" w:rsidR="00FA0119" w:rsidRPr="00FA0119" w:rsidRDefault="00FA0119" w:rsidP="00FA0119">
      <w:pPr>
        <w:rPr>
          <w:lang w:val="en-US"/>
        </w:rPr>
      </w:pPr>
      <w:r w:rsidRPr="00FA0119">
        <w:rPr>
          <w:lang w:val="en-US"/>
        </w:rPr>
        <w:t>Dave and I are back in the corridor.</w:t>
      </w:r>
    </w:p>
    <w:p w14:paraId="0ECB3AD1" w14:textId="77777777" w:rsidR="00FA0119" w:rsidRPr="00FA0119" w:rsidRDefault="00FA0119" w:rsidP="00FA0119">
      <w:pPr>
        <w:rPr>
          <w:lang w:val="en-US"/>
        </w:rPr>
      </w:pPr>
      <w:r w:rsidRPr="00FA0119">
        <w:rPr>
          <w:lang w:val="en-US"/>
        </w:rPr>
        <w:t>"Feeling well, Dave?"</w:t>
      </w:r>
    </w:p>
    <w:p w14:paraId="259C28A3" w14:textId="77777777" w:rsidR="00FA0119" w:rsidRPr="00FA0119" w:rsidRDefault="00FA0119" w:rsidP="00FA0119">
      <w:pPr>
        <w:rPr>
          <w:lang w:val="en-US"/>
        </w:rPr>
      </w:pPr>
      <w:r w:rsidRPr="00FA0119">
        <w:rPr>
          <w:lang w:val="en-US"/>
        </w:rPr>
        <w:t>"I never thought a spoon would get us boiled alive..."</w:t>
      </w:r>
    </w:p>
    <w:p w14:paraId="72CFBE58" w14:textId="77777777" w:rsidR="00FA0119" w:rsidRPr="00FA0119" w:rsidRDefault="00FA0119" w:rsidP="00FA0119">
      <w:pPr>
        <w:rPr>
          <w:lang w:val="en-US"/>
        </w:rPr>
      </w:pPr>
      <w:r w:rsidRPr="00FA0119">
        <w:rPr>
          <w:lang w:val="en-US"/>
        </w:rPr>
        <w:t>"It's almost as if we were in a cauldron. But the heat is coming from above. I'm sorry, Loan..."</w:t>
      </w:r>
    </w:p>
    <w:p w14:paraId="26C61A99" w14:textId="77777777" w:rsidR="00FA0119" w:rsidRPr="00FA0119" w:rsidRDefault="00FA0119" w:rsidP="00FA0119">
      <w:pPr>
        <w:rPr>
          <w:lang w:val="en-US"/>
        </w:rPr>
      </w:pPr>
      <w:r w:rsidRPr="00FA0119">
        <w:rPr>
          <w:lang w:val="en-US"/>
        </w:rPr>
        <w:t>"Well, well... I think you have not been paying attention in geometry class, because this has nothing to do with a cauldron."</w:t>
      </w:r>
    </w:p>
    <w:p w14:paraId="18F73753" w14:textId="77777777" w:rsidR="00FA0119" w:rsidRPr="00FA0119" w:rsidRDefault="00FA0119" w:rsidP="00FA0119">
      <w:pPr>
        <w:rPr>
          <w:lang w:val="en-US"/>
        </w:rPr>
      </w:pPr>
    </w:p>
    <w:p w14:paraId="5F123987" w14:textId="77777777" w:rsidR="00FA0119" w:rsidRPr="00FA0119" w:rsidRDefault="00FA0119" w:rsidP="00FA0119">
      <w:pPr>
        <w:rPr>
          <w:lang w:val="en-US"/>
        </w:rPr>
      </w:pPr>
      <w:r w:rsidRPr="00FA0119">
        <w:rPr>
          <w:lang w:val="en-US"/>
        </w:rPr>
        <w:t>Then a green liquid starts to fall from the two openings of the fan, spilling over the main area and corroding everything it touches while the fan is still spinning.</w:t>
      </w:r>
    </w:p>
    <w:p w14:paraId="5935C9BB" w14:textId="77777777" w:rsidR="00FA0119" w:rsidRPr="00FA0119" w:rsidRDefault="00FA0119" w:rsidP="00FA0119">
      <w:pPr>
        <w:rPr>
          <w:lang w:val="en-US"/>
        </w:rPr>
      </w:pPr>
      <w:r w:rsidRPr="00FA0119">
        <w:rPr>
          <w:lang w:val="en-US"/>
        </w:rPr>
        <w:t>Shit. We're all going to die. In a fucking cauldron, some kind of wizard is making a corrosive potion or something.</w:t>
      </w:r>
    </w:p>
    <w:p w14:paraId="7F88F507" w14:textId="77777777" w:rsidR="00FA0119" w:rsidRPr="00FA0119" w:rsidRDefault="00FA0119" w:rsidP="00FA0119">
      <w:pPr>
        <w:rPr>
          <w:lang w:val="en-US"/>
        </w:rPr>
      </w:pPr>
      <w:r w:rsidRPr="00FA0119">
        <w:rPr>
          <w:lang w:val="en-US"/>
        </w:rPr>
        <w:t>We're fucked.</w:t>
      </w:r>
    </w:p>
    <w:p w14:paraId="442D158A" w14:textId="77777777" w:rsidR="00FA0119" w:rsidRPr="00FA0119" w:rsidRDefault="00FA0119" w:rsidP="00FA0119">
      <w:pPr>
        <w:rPr>
          <w:lang w:val="en-US"/>
        </w:rPr>
      </w:pPr>
    </w:p>
    <w:p w14:paraId="10A01CB0" w14:textId="77777777" w:rsidR="00FA0119" w:rsidRPr="00FA0119" w:rsidRDefault="00FA0119" w:rsidP="00FA0119">
      <w:pPr>
        <w:rPr>
          <w:lang w:val="en-US"/>
        </w:rPr>
      </w:pPr>
      <w:r w:rsidRPr="00FA0119">
        <w:rPr>
          <w:lang w:val="en-US"/>
        </w:rPr>
        <w:t>"What are we going to do?"</w:t>
      </w:r>
    </w:p>
    <w:p w14:paraId="69793F56" w14:textId="77777777" w:rsidR="00FA0119" w:rsidRPr="00FA0119" w:rsidRDefault="00FA0119" w:rsidP="00FA0119">
      <w:pPr>
        <w:rPr>
          <w:lang w:val="en-US"/>
        </w:rPr>
      </w:pPr>
      <w:r w:rsidRPr="00FA0119">
        <w:rPr>
          <w:lang w:val="en-US"/>
        </w:rPr>
        <w:t>"What are we going to do?"</w:t>
      </w:r>
    </w:p>
    <w:p w14:paraId="6B7FB74F" w14:textId="77777777" w:rsidR="00FA0119" w:rsidRPr="00FA0119" w:rsidRDefault="00FA0119" w:rsidP="00FA0119">
      <w:pPr>
        <w:rPr>
          <w:lang w:val="en-US"/>
        </w:rPr>
      </w:pPr>
      <w:r w:rsidRPr="00FA0119">
        <w:rPr>
          <w:lang w:val="en-US"/>
        </w:rPr>
        <w:t>"It's going to reach us and we're going to turn into liquid too!"</w:t>
      </w:r>
    </w:p>
    <w:p w14:paraId="1DA82F36" w14:textId="77777777" w:rsidR="00FA0119" w:rsidRPr="00FA0119" w:rsidRDefault="00FA0119" w:rsidP="00FA0119">
      <w:pPr>
        <w:rPr>
          <w:lang w:val="en-US"/>
        </w:rPr>
      </w:pPr>
      <w:r w:rsidRPr="00FA0119">
        <w:rPr>
          <w:lang w:val="en-US"/>
        </w:rPr>
        <w:t>"Green milk, berk!"</w:t>
      </w:r>
    </w:p>
    <w:p w14:paraId="5827F877" w14:textId="77777777" w:rsidR="00FA0119" w:rsidRPr="00FA0119" w:rsidRDefault="00FA0119" w:rsidP="00FA0119">
      <w:pPr>
        <w:rPr>
          <w:lang w:val="en-US"/>
        </w:rPr>
      </w:pPr>
    </w:p>
    <w:p w14:paraId="1073E2DF" w14:textId="77777777" w:rsidR="00FA0119" w:rsidRPr="00FA0119" w:rsidRDefault="00FA0119" w:rsidP="00FA0119">
      <w:pPr>
        <w:rPr>
          <w:lang w:val="en-US"/>
        </w:rPr>
      </w:pPr>
      <w:r w:rsidRPr="00FA0119">
        <w:rPr>
          <w:lang w:val="en-US"/>
        </w:rPr>
        <w:t>I can't stop talking, I'm completely out of it.</w:t>
      </w:r>
    </w:p>
    <w:p w14:paraId="48D33F3B" w14:textId="77777777" w:rsidR="00FA0119" w:rsidRPr="00FA0119" w:rsidRDefault="00FA0119" w:rsidP="00FA0119">
      <w:pPr>
        <w:rPr>
          <w:lang w:val="en-US"/>
        </w:rPr>
      </w:pPr>
      <w:r w:rsidRPr="00FA0119">
        <w:rPr>
          <w:lang w:val="en-US"/>
        </w:rPr>
        <w:t>Dave does not say a word. Maybe because he thinks I deserve to die? I kept saying I wanted to. That I wanted to kill myself. That I wanted to meet death. But not like this!</w:t>
      </w:r>
    </w:p>
    <w:p w14:paraId="6B2D9971" w14:textId="77777777" w:rsidR="00FA0119" w:rsidRPr="00FA0119" w:rsidRDefault="00FA0119" w:rsidP="00FA0119">
      <w:pPr>
        <w:rPr>
          <w:lang w:val="en-US"/>
        </w:rPr>
      </w:pPr>
    </w:p>
    <w:p w14:paraId="3048D4D0" w14:textId="4F646A2D" w:rsidR="00FA0119" w:rsidRDefault="00FA0119" w:rsidP="00FA0119">
      <w:pPr>
        <w:rPr>
          <w:lang w:val="en-US"/>
        </w:rPr>
      </w:pPr>
      <w:r w:rsidRPr="00FA0119">
        <w:rPr>
          <w:lang w:val="en-US"/>
        </w:rPr>
        <w:t>"Wait, be still, let me think. Let me think."</w:t>
      </w:r>
    </w:p>
    <w:p w14:paraId="6B2E4ED4" w14:textId="77777777" w:rsidR="00FA0119" w:rsidRDefault="00FA0119" w:rsidP="00FA0119">
      <w:pPr>
        <w:rPr>
          <w:lang w:val="en-US"/>
        </w:rPr>
      </w:pPr>
    </w:p>
    <w:p w14:paraId="005539A5" w14:textId="789579BA" w:rsidR="00FA0119" w:rsidRDefault="00FA0119" w:rsidP="00FA0119">
      <w:pPr>
        <w:pStyle w:val="ListParagraph"/>
        <w:numPr>
          <w:ilvl w:val="0"/>
          <w:numId w:val="1"/>
        </w:numPr>
        <w:rPr>
          <w:lang w:val="en-US"/>
        </w:rPr>
      </w:pPr>
      <w:r>
        <w:rPr>
          <w:lang w:val="en-US"/>
        </w:rPr>
        <w:t>Talk to dave</w:t>
      </w:r>
    </w:p>
    <w:p w14:paraId="23E1FAA2" w14:textId="66053A7E" w:rsidR="00FA0119" w:rsidRDefault="00FA0119" w:rsidP="00FA0119">
      <w:pPr>
        <w:rPr>
          <w:lang w:val="en-US"/>
        </w:rPr>
      </w:pPr>
      <w:r w:rsidRPr="00FA0119">
        <w:rPr>
          <w:lang w:val="en-US"/>
        </w:rPr>
        <w:t>He said he wanted some peace and quiet to think of something to get us out of this situation.</w:t>
      </w:r>
    </w:p>
    <w:p w14:paraId="6A6A8E66" w14:textId="77777777" w:rsidR="00FA0119" w:rsidRDefault="00FA0119" w:rsidP="00FA0119">
      <w:pPr>
        <w:rPr>
          <w:lang w:val="en-US"/>
        </w:rPr>
      </w:pPr>
    </w:p>
    <w:p w14:paraId="4FC44EE4" w14:textId="32D55950" w:rsidR="00FA0119" w:rsidRDefault="00FA0119" w:rsidP="00FA0119">
      <w:pPr>
        <w:pStyle w:val="ListParagraph"/>
        <w:numPr>
          <w:ilvl w:val="0"/>
          <w:numId w:val="1"/>
        </w:numPr>
        <w:rPr>
          <w:lang w:val="en-US"/>
        </w:rPr>
      </w:pPr>
      <w:r>
        <w:rPr>
          <w:lang w:val="en-US"/>
        </w:rPr>
        <w:t>Swap to dave</w:t>
      </w:r>
    </w:p>
    <w:p w14:paraId="76310E96" w14:textId="51E864E9" w:rsidR="00FA0119" w:rsidRDefault="00FA0119" w:rsidP="00FA0119">
      <w:pPr>
        <w:rPr>
          <w:lang w:val="en-US"/>
        </w:rPr>
      </w:pPr>
      <w:r>
        <w:rPr>
          <w:lang w:val="en-US"/>
        </w:rPr>
        <w:t>I’m Dave.</w:t>
      </w:r>
    </w:p>
    <w:p w14:paraId="6B99B43B" w14:textId="77777777" w:rsidR="00230924" w:rsidRDefault="00230924" w:rsidP="00FA0119">
      <w:pPr>
        <w:rPr>
          <w:lang w:val="en-US"/>
        </w:rPr>
      </w:pPr>
    </w:p>
    <w:p w14:paraId="367EE59D" w14:textId="77777777" w:rsidR="00230924" w:rsidRPr="00230924" w:rsidRDefault="00230924" w:rsidP="00230924">
      <w:pPr>
        <w:rPr>
          <w:lang w:val="en-US"/>
        </w:rPr>
      </w:pPr>
      <w:r w:rsidRPr="00230924">
        <w:rPr>
          <w:lang w:val="en-US"/>
        </w:rPr>
        <w:t>"So something has occurred to you?"</w:t>
      </w:r>
    </w:p>
    <w:p w14:paraId="3D3B934C" w14:textId="77777777" w:rsidR="00230924" w:rsidRPr="00230924" w:rsidRDefault="00230924" w:rsidP="00230924">
      <w:pPr>
        <w:rPr>
          <w:lang w:val="en-US"/>
        </w:rPr>
      </w:pPr>
      <w:r w:rsidRPr="00230924">
        <w:rPr>
          <w:lang w:val="en-US"/>
        </w:rPr>
        <w:t>"Not yet. I need more time. But as far as I know, we are safe here. The poisonous green liquid does not reach us."</w:t>
      </w:r>
    </w:p>
    <w:p w14:paraId="318EAD97" w14:textId="77777777" w:rsidR="00230924" w:rsidRPr="00230924" w:rsidRDefault="00230924" w:rsidP="00230924">
      <w:pPr>
        <w:rPr>
          <w:lang w:val="en-US"/>
        </w:rPr>
      </w:pPr>
      <w:r w:rsidRPr="00230924">
        <w:rPr>
          <w:lang w:val="en-US"/>
        </w:rPr>
        <w:t>"Are you sure? Not even when spinning at high speed?"</w:t>
      </w:r>
    </w:p>
    <w:p w14:paraId="49A651AC" w14:textId="77777777" w:rsidR="00230924" w:rsidRPr="00230924" w:rsidRDefault="00230924" w:rsidP="00230924">
      <w:pPr>
        <w:rPr>
          <w:lang w:val="en-US"/>
        </w:rPr>
      </w:pPr>
    </w:p>
    <w:p w14:paraId="0C9808D5" w14:textId="77777777" w:rsidR="00230924" w:rsidRPr="00230924" w:rsidRDefault="00230924" w:rsidP="00230924">
      <w:pPr>
        <w:rPr>
          <w:lang w:val="en-US"/>
        </w:rPr>
      </w:pPr>
      <w:r w:rsidRPr="00230924">
        <w:rPr>
          <w:lang w:val="en-US"/>
        </w:rPr>
        <w:t>--&gt; Talk to Loan</w:t>
      </w:r>
    </w:p>
    <w:p w14:paraId="3F978296" w14:textId="77777777" w:rsidR="00230924" w:rsidRPr="00230924" w:rsidRDefault="00230924" w:rsidP="00230924">
      <w:pPr>
        <w:rPr>
          <w:lang w:val="en-US"/>
        </w:rPr>
      </w:pPr>
      <w:r w:rsidRPr="00230924">
        <w:rPr>
          <w:lang w:val="en-US"/>
        </w:rPr>
        <w:t>"I don't think so. And I may be able to prove it."</w:t>
      </w:r>
    </w:p>
    <w:p w14:paraId="3279789A" w14:textId="77777777" w:rsidR="00230924" w:rsidRPr="00230924" w:rsidRDefault="00230924" w:rsidP="00230924">
      <w:pPr>
        <w:rPr>
          <w:lang w:val="en-US"/>
        </w:rPr>
      </w:pPr>
    </w:p>
    <w:p w14:paraId="79148A0D" w14:textId="77777777" w:rsidR="00230924" w:rsidRPr="00230924" w:rsidRDefault="00230924" w:rsidP="00230924">
      <w:pPr>
        <w:rPr>
          <w:lang w:val="en-US"/>
        </w:rPr>
      </w:pPr>
      <w:r w:rsidRPr="00230924">
        <w:rPr>
          <w:lang w:val="en-US"/>
        </w:rPr>
        <w:lastRenderedPageBreak/>
        <w:t>--&gt; look around</w:t>
      </w:r>
    </w:p>
    <w:p w14:paraId="24011A52" w14:textId="77777777" w:rsidR="00230924" w:rsidRPr="00230924" w:rsidRDefault="00230924" w:rsidP="00230924">
      <w:pPr>
        <w:rPr>
          <w:lang w:val="en-US"/>
        </w:rPr>
      </w:pPr>
      <w:r w:rsidRPr="00230924">
        <w:rPr>
          <w:lang w:val="en-US"/>
        </w:rPr>
        <w:t>"Look! The walls and floor here are nothing like the walls in the open room. They don't have holes in them, nor are they tinted green. The surfaces are also smooth. So I would say that the liquid will not get here."</w:t>
      </w:r>
    </w:p>
    <w:p w14:paraId="595B9088" w14:textId="77777777" w:rsidR="00230924" w:rsidRPr="00230924" w:rsidRDefault="00230924" w:rsidP="00230924">
      <w:pPr>
        <w:rPr>
          <w:lang w:val="en-US"/>
        </w:rPr>
      </w:pPr>
    </w:p>
    <w:p w14:paraId="28C49BF5" w14:textId="77777777" w:rsidR="00230924" w:rsidRPr="00230924" w:rsidRDefault="00230924" w:rsidP="00230924">
      <w:pPr>
        <w:rPr>
          <w:lang w:val="en-US"/>
        </w:rPr>
      </w:pPr>
      <w:r w:rsidRPr="00230924">
        <w:rPr>
          <w:lang w:val="en-US"/>
        </w:rPr>
        <w:t>"How can you be so sure? Maybe the fan only ran for a short time in the past".</w:t>
      </w:r>
    </w:p>
    <w:p w14:paraId="199FC4B9" w14:textId="77777777" w:rsidR="00230924" w:rsidRPr="00230924" w:rsidRDefault="00230924" w:rsidP="00230924">
      <w:pPr>
        <w:rPr>
          <w:lang w:val="en-US"/>
        </w:rPr>
      </w:pPr>
      <w:r w:rsidRPr="00230924">
        <w:rPr>
          <w:lang w:val="en-US"/>
        </w:rPr>
        <w:t>"Trust me."</w:t>
      </w:r>
    </w:p>
    <w:p w14:paraId="214AA1F5" w14:textId="77777777" w:rsidR="00230924" w:rsidRPr="00230924" w:rsidRDefault="00230924" w:rsidP="00230924">
      <w:pPr>
        <w:rPr>
          <w:lang w:val="en-US"/>
        </w:rPr>
      </w:pPr>
    </w:p>
    <w:p w14:paraId="4734090C" w14:textId="77777777" w:rsidR="00230924" w:rsidRPr="00230924" w:rsidRDefault="00230924" w:rsidP="00230924">
      <w:pPr>
        <w:rPr>
          <w:lang w:val="en-US"/>
        </w:rPr>
      </w:pPr>
      <w:r w:rsidRPr="00230924">
        <w:rPr>
          <w:lang w:val="en-US"/>
        </w:rPr>
        <w:t>"..."</w:t>
      </w:r>
    </w:p>
    <w:p w14:paraId="324BF16B" w14:textId="77777777" w:rsidR="00230924" w:rsidRPr="00230924" w:rsidRDefault="00230924" w:rsidP="00230924">
      <w:pPr>
        <w:rPr>
          <w:lang w:val="en-US"/>
        </w:rPr>
      </w:pPr>
    </w:p>
    <w:p w14:paraId="26796A78" w14:textId="77777777" w:rsidR="00230924" w:rsidRPr="00230924" w:rsidRDefault="00230924" w:rsidP="00230924">
      <w:pPr>
        <w:rPr>
          <w:lang w:val="en-US"/>
        </w:rPr>
      </w:pPr>
      <w:r w:rsidRPr="00230924">
        <w:rPr>
          <w:lang w:val="en-US"/>
        </w:rPr>
        <w:t>"..."</w:t>
      </w:r>
    </w:p>
    <w:p w14:paraId="1AF633D8" w14:textId="77777777" w:rsidR="00230924" w:rsidRPr="00230924" w:rsidRDefault="00230924" w:rsidP="00230924">
      <w:pPr>
        <w:rPr>
          <w:lang w:val="en-US"/>
        </w:rPr>
      </w:pPr>
    </w:p>
    <w:p w14:paraId="722FAC6C" w14:textId="77777777" w:rsidR="00230924" w:rsidRPr="00230924" w:rsidRDefault="00230924" w:rsidP="00230924">
      <w:pPr>
        <w:rPr>
          <w:lang w:val="en-US"/>
        </w:rPr>
      </w:pPr>
      <w:r w:rsidRPr="00230924">
        <w:rPr>
          <w:lang w:val="en-US"/>
        </w:rPr>
        <w:t>"Hum..."</w:t>
      </w:r>
    </w:p>
    <w:p w14:paraId="29F6ABF6" w14:textId="77777777" w:rsidR="00230924" w:rsidRPr="00230924" w:rsidRDefault="00230924" w:rsidP="00230924">
      <w:pPr>
        <w:rPr>
          <w:lang w:val="en-US"/>
        </w:rPr>
      </w:pPr>
    </w:p>
    <w:p w14:paraId="772FD89A" w14:textId="77777777" w:rsidR="00230924" w:rsidRPr="00230924" w:rsidRDefault="00230924" w:rsidP="00230924">
      <w:pPr>
        <w:rPr>
          <w:lang w:val="en-US"/>
        </w:rPr>
      </w:pPr>
      <w:r w:rsidRPr="00230924">
        <w:rPr>
          <w:lang w:val="en-US"/>
        </w:rPr>
        <w:t>"Okay. Okay. I believe in you."</w:t>
      </w:r>
    </w:p>
    <w:p w14:paraId="01957CCB" w14:textId="77777777" w:rsidR="00230924" w:rsidRPr="00230924" w:rsidRDefault="00230924" w:rsidP="00230924">
      <w:pPr>
        <w:rPr>
          <w:lang w:val="en-US"/>
        </w:rPr>
      </w:pPr>
    </w:p>
    <w:p w14:paraId="5EE11A23" w14:textId="77777777" w:rsidR="00230924" w:rsidRPr="00230924" w:rsidRDefault="00230924" w:rsidP="00230924">
      <w:pPr>
        <w:rPr>
          <w:lang w:val="en-US"/>
        </w:rPr>
      </w:pPr>
      <w:r w:rsidRPr="00230924">
        <w:rPr>
          <w:lang w:val="en-US"/>
        </w:rPr>
        <w:t>--&gt; talk to loan</w:t>
      </w:r>
    </w:p>
    <w:p w14:paraId="7CB498DD" w14:textId="77777777" w:rsidR="00230924" w:rsidRPr="00230924" w:rsidRDefault="00230924" w:rsidP="00230924">
      <w:pPr>
        <w:rPr>
          <w:lang w:val="en-US"/>
        </w:rPr>
      </w:pPr>
      <w:r w:rsidRPr="00230924">
        <w:rPr>
          <w:lang w:val="en-US"/>
        </w:rPr>
        <w:t>"Give me the spoon."</w:t>
      </w:r>
    </w:p>
    <w:p w14:paraId="37594E05" w14:textId="77777777" w:rsidR="00230924" w:rsidRPr="00230924" w:rsidRDefault="00230924" w:rsidP="00230924">
      <w:pPr>
        <w:rPr>
          <w:lang w:val="en-US"/>
        </w:rPr>
      </w:pPr>
      <w:r w:rsidRPr="00230924">
        <w:rPr>
          <w:lang w:val="en-US"/>
        </w:rPr>
        <w:t>"What for?"</w:t>
      </w:r>
    </w:p>
    <w:p w14:paraId="7812F9D8" w14:textId="77777777" w:rsidR="00230924" w:rsidRPr="00230924" w:rsidRDefault="00230924" w:rsidP="00230924">
      <w:pPr>
        <w:rPr>
          <w:lang w:val="en-US"/>
        </w:rPr>
      </w:pPr>
      <w:r w:rsidRPr="00230924">
        <w:rPr>
          <w:lang w:val="en-US"/>
        </w:rPr>
        <w:t>"You'll see."</w:t>
      </w:r>
    </w:p>
    <w:p w14:paraId="0B07C01E" w14:textId="77777777" w:rsidR="00230924" w:rsidRPr="00230924" w:rsidRDefault="00230924" w:rsidP="00230924">
      <w:pPr>
        <w:rPr>
          <w:lang w:val="en-US"/>
        </w:rPr>
      </w:pPr>
    </w:p>
    <w:p w14:paraId="4362010F" w14:textId="77777777" w:rsidR="00230924" w:rsidRPr="00230924" w:rsidRDefault="00230924" w:rsidP="00230924">
      <w:pPr>
        <w:rPr>
          <w:lang w:val="en-US"/>
        </w:rPr>
      </w:pPr>
      <w:r w:rsidRPr="00230924">
        <w:rPr>
          <w:lang w:val="en-US"/>
        </w:rPr>
        <w:t>--&gt; give spoon</w:t>
      </w:r>
    </w:p>
    <w:p w14:paraId="21CF8533" w14:textId="77777777" w:rsidR="00230924" w:rsidRPr="00230924" w:rsidRDefault="00230924" w:rsidP="00230924">
      <w:pPr>
        <w:rPr>
          <w:lang w:val="en-US"/>
        </w:rPr>
      </w:pPr>
      <w:r w:rsidRPr="00230924">
        <w:rPr>
          <w:lang w:val="en-US"/>
        </w:rPr>
        <w:t>How can I give the spoon if I don't have it?</w:t>
      </w:r>
    </w:p>
    <w:p w14:paraId="3135CCD2" w14:textId="77777777" w:rsidR="00230924" w:rsidRPr="00230924" w:rsidRDefault="00230924" w:rsidP="00230924">
      <w:pPr>
        <w:rPr>
          <w:lang w:val="en-US"/>
        </w:rPr>
      </w:pPr>
    </w:p>
    <w:p w14:paraId="77FF5F37" w14:textId="265B11AC" w:rsidR="00230924" w:rsidRPr="00230924" w:rsidRDefault="00230924" w:rsidP="00230924">
      <w:pPr>
        <w:rPr>
          <w:lang w:val="en-US"/>
        </w:rPr>
      </w:pPr>
      <w:r w:rsidRPr="00230924">
        <w:rPr>
          <w:lang w:val="en-US"/>
        </w:rPr>
        <w:t xml:space="preserve">--&gt; </w:t>
      </w:r>
      <w:r w:rsidR="00A15C6A">
        <w:rPr>
          <w:lang w:val="en-US"/>
        </w:rPr>
        <w:t>swap to loan</w:t>
      </w:r>
    </w:p>
    <w:p w14:paraId="1AF4B366" w14:textId="717AA387" w:rsidR="00230924" w:rsidRPr="00230924" w:rsidRDefault="00A15C6A" w:rsidP="00230924">
      <w:pPr>
        <w:rPr>
          <w:lang w:val="en-US"/>
        </w:rPr>
      </w:pPr>
      <w:r>
        <w:rPr>
          <w:lang w:val="en-US"/>
        </w:rPr>
        <w:t>Loan</w:t>
      </w:r>
      <w:r w:rsidR="00230924" w:rsidRPr="00230924">
        <w:rPr>
          <w:lang w:val="en-US"/>
        </w:rPr>
        <w:t xml:space="preserve"> here.</w:t>
      </w:r>
    </w:p>
    <w:p w14:paraId="3893119E" w14:textId="77777777" w:rsidR="00230924" w:rsidRPr="00230924" w:rsidRDefault="00230924" w:rsidP="00230924">
      <w:pPr>
        <w:rPr>
          <w:lang w:val="en-US"/>
        </w:rPr>
      </w:pPr>
    </w:p>
    <w:p w14:paraId="7D17B1C3" w14:textId="77777777" w:rsidR="00230924" w:rsidRPr="00230924" w:rsidRDefault="00230924" w:rsidP="00230924">
      <w:pPr>
        <w:rPr>
          <w:lang w:val="en-US"/>
        </w:rPr>
      </w:pPr>
      <w:r w:rsidRPr="00230924">
        <w:rPr>
          <w:lang w:val="en-US"/>
        </w:rPr>
        <w:t>--&gt; give spoon</w:t>
      </w:r>
    </w:p>
    <w:p w14:paraId="110B7E1A" w14:textId="77777777" w:rsidR="00230924" w:rsidRPr="00230924" w:rsidRDefault="00230924" w:rsidP="00230924">
      <w:pPr>
        <w:rPr>
          <w:lang w:val="en-US"/>
        </w:rPr>
      </w:pPr>
      <w:r w:rsidRPr="00230924">
        <w:rPr>
          <w:lang w:val="en-US"/>
        </w:rPr>
        <w:t>I don't have it right now.</w:t>
      </w:r>
    </w:p>
    <w:p w14:paraId="00F17375" w14:textId="77777777" w:rsidR="00230924" w:rsidRPr="00230924" w:rsidRDefault="00230924" w:rsidP="00230924">
      <w:pPr>
        <w:rPr>
          <w:lang w:val="en-US"/>
        </w:rPr>
      </w:pPr>
    </w:p>
    <w:p w14:paraId="49E6F1F8" w14:textId="21195FD9" w:rsidR="00230924" w:rsidRPr="00230924" w:rsidRDefault="00230924" w:rsidP="00230924">
      <w:pPr>
        <w:rPr>
          <w:lang w:val="en-US"/>
        </w:rPr>
      </w:pPr>
      <w:r w:rsidRPr="00230924">
        <w:rPr>
          <w:lang w:val="en-US"/>
        </w:rPr>
        <w:t>--&gt; Take spoon</w:t>
      </w:r>
    </w:p>
    <w:p w14:paraId="3BDDA637" w14:textId="77777777" w:rsidR="00230924" w:rsidRPr="00230924" w:rsidRDefault="00230924" w:rsidP="00230924">
      <w:pPr>
        <w:rPr>
          <w:lang w:val="en-US"/>
        </w:rPr>
      </w:pPr>
      <w:r w:rsidRPr="00230924">
        <w:rPr>
          <w:lang w:val="en-US"/>
        </w:rPr>
        <w:t>Right. I can now use the spoon I took out of my inventory.</w:t>
      </w:r>
    </w:p>
    <w:p w14:paraId="413E593B" w14:textId="77777777" w:rsidR="00230924" w:rsidRPr="00230924" w:rsidRDefault="00230924" w:rsidP="00230924">
      <w:pPr>
        <w:rPr>
          <w:lang w:val="en-US"/>
        </w:rPr>
      </w:pPr>
    </w:p>
    <w:p w14:paraId="0FF210B1" w14:textId="77777777" w:rsidR="00230924" w:rsidRPr="00230924" w:rsidRDefault="00230924" w:rsidP="00230924">
      <w:pPr>
        <w:rPr>
          <w:lang w:val="en-US"/>
        </w:rPr>
      </w:pPr>
      <w:r w:rsidRPr="00230924">
        <w:rPr>
          <w:lang w:val="en-US"/>
        </w:rPr>
        <w:t>--&gt; Give spoon</w:t>
      </w:r>
    </w:p>
    <w:p w14:paraId="54770B20" w14:textId="77777777" w:rsidR="00230924" w:rsidRPr="00230924" w:rsidRDefault="00230924" w:rsidP="00230924">
      <w:pPr>
        <w:rPr>
          <w:lang w:val="en-US"/>
        </w:rPr>
      </w:pPr>
      <w:r w:rsidRPr="00230924">
        <w:rPr>
          <w:lang w:val="en-US"/>
        </w:rPr>
        <w:t>"Here! Take it!"</w:t>
      </w:r>
    </w:p>
    <w:p w14:paraId="75F2A6A2" w14:textId="13ABE775" w:rsidR="00230924" w:rsidRPr="00230924" w:rsidRDefault="00230924" w:rsidP="00230924">
      <w:pPr>
        <w:rPr>
          <w:lang w:val="en-US"/>
        </w:rPr>
      </w:pPr>
      <w:r w:rsidRPr="00230924">
        <w:rPr>
          <w:lang w:val="en-US"/>
        </w:rPr>
        <w:t>"Thank you</w:t>
      </w:r>
      <w:r w:rsidR="00DA06DD">
        <w:rPr>
          <w:lang w:val="en-US"/>
        </w:rPr>
        <w:t>, Loan</w:t>
      </w:r>
      <w:r w:rsidRPr="00230924">
        <w:rPr>
          <w:lang w:val="en-US"/>
        </w:rPr>
        <w:t>. Now let's see if I'm right."</w:t>
      </w:r>
    </w:p>
    <w:p w14:paraId="78EF9726" w14:textId="77777777" w:rsidR="00230924" w:rsidRPr="00230924" w:rsidRDefault="00230924" w:rsidP="00230924">
      <w:pPr>
        <w:rPr>
          <w:lang w:val="en-US"/>
        </w:rPr>
      </w:pPr>
    </w:p>
    <w:p w14:paraId="1A868837" w14:textId="68107CD4" w:rsidR="00230924" w:rsidRPr="00230924" w:rsidRDefault="00230924" w:rsidP="00230924">
      <w:pPr>
        <w:rPr>
          <w:lang w:val="en-US"/>
        </w:rPr>
      </w:pPr>
      <w:r w:rsidRPr="00230924">
        <w:rPr>
          <w:lang w:val="en-US"/>
        </w:rPr>
        <w:t xml:space="preserve">--&gt; </w:t>
      </w:r>
      <w:r w:rsidR="00DA06DD">
        <w:rPr>
          <w:lang w:val="en-US"/>
        </w:rPr>
        <w:t>swap</w:t>
      </w:r>
      <w:r w:rsidRPr="00230924">
        <w:rPr>
          <w:lang w:val="en-US"/>
        </w:rPr>
        <w:t xml:space="preserve"> to Dave</w:t>
      </w:r>
    </w:p>
    <w:p w14:paraId="36245FC0" w14:textId="77777777" w:rsidR="00230924" w:rsidRPr="00230924" w:rsidRDefault="00230924" w:rsidP="00230924">
      <w:pPr>
        <w:rPr>
          <w:lang w:val="en-US"/>
        </w:rPr>
      </w:pPr>
      <w:r w:rsidRPr="00230924">
        <w:rPr>
          <w:lang w:val="en-US"/>
        </w:rPr>
        <w:t>Back to Dave. I'm holding the spoon.</w:t>
      </w:r>
    </w:p>
    <w:p w14:paraId="2C7A2450" w14:textId="77777777" w:rsidR="00230924" w:rsidRPr="00230924" w:rsidRDefault="00230924" w:rsidP="00230924">
      <w:pPr>
        <w:rPr>
          <w:lang w:val="en-US"/>
        </w:rPr>
      </w:pPr>
    </w:p>
    <w:p w14:paraId="64CFE98D" w14:textId="7AC6B72A" w:rsidR="00230924" w:rsidRPr="00230924" w:rsidRDefault="00230924" w:rsidP="00230924">
      <w:pPr>
        <w:rPr>
          <w:lang w:val="en-US"/>
        </w:rPr>
      </w:pPr>
      <w:r w:rsidRPr="00230924">
        <w:rPr>
          <w:lang w:val="en-US"/>
        </w:rPr>
        <w:t xml:space="preserve">--&gt; </w:t>
      </w:r>
      <w:r>
        <w:rPr>
          <w:lang w:val="en-US"/>
        </w:rPr>
        <w:t xml:space="preserve">use </w:t>
      </w:r>
      <w:r w:rsidRPr="00230924">
        <w:rPr>
          <w:lang w:val="en-US"/>
        </w:rPr>
        <w:t>spoon</w:t>
      </w:r>
    </w:p>
    <w:p w14:paraId="173FB3EC" w14:textId="77777777" w:rsidR="00230924" w:rsidRPr="00230924" w:rsidRDefault="00230924" w:rsidP="00230924">
      <w:pPr>
        <w:rPr>
          <w:lang w:val="en-US"/>
        </w:rPr>
      </w:pPr>
      <w:r w:rsidRPr="00230924">
        <w:rPr>
          <w:lang w:val="en-US"/>
        </w:rPr>
        <w:t>I put the spoon back on my nose and try to balance it.</w:t>
      </w:r>
    </w:p>
    <w:p w14:paraId="01E61538" w14:textId="77777777" w:rsidR="00230924" w:rsidRPr="00230924" w:rsidRDefault="00230924" w:rsidP="00230924">
      <w:pPr>
        <w:rPr>
          <w:lang w:val="en-US"/>
        </w:rPr>
      </w:pPr>
      <w:r w:rsidRPr="00230924">
        <w:rPr>
          <w:lang w:val="en-US"/>
        </w:rPr>
        <w:t>I have to concentrate.</w:t>
      </w:r>
    </w:p>
    <w:p w14:paraId="72C8A676" w14:textId="77777777" w:rsidR="00230924" w:rsidRPr="00230924" w:rsidRDefault="00230924" w:rsidP="00230924">
      <w:pPr>
        <w:rPr>
          <w:lang w:val="en-US"/>
        </w:rPr>
      </w:pPr>
    </w:p>
    <w:p w14:paraId="16A6E1A7" w14:textId="77777777" w:rsidR="00230924" w:rsidRPr="00230924" w:rsidRDefault="00230924" w:rsidP="00230924">
      <w:pPr>
        <w:rPr>
          <w:lang w:val="en-US"/>
        </w:rPr>
      </w:pPr>
      <w:r w:rsidRPr="00230924">
        <w:rPr>
          <w:lang w:val="en-US"/>
        </w:rPr>
        <w:t>Breathe in.</w:t>
      </w:r>
    </w:p>
    <w:p w14:paraId="1B2B738D" w14:textId="77777777" w:rsidR="00230924" w:rsidRPr="00230924" w:rsidRDefault="00230924" w:rsidP="00230924">
      <w:pPr>
        <w:rPr>
          <w:lang w:val="en-US"/>
        </w:rPr>
      </w:pPr>
      <w:r w:rsidRPr="00230924">
        <w:rPr>
          <w:lang w:val="en-US"/>
        </w:rPr>
        <w:t>Breathe out.</w:t>
      </w:r>
    </w:p>
    <w:p w14:paraId="6CFC9E52" w14:textId="77777777" w:rsidR="00230924" w:rsidRPr="00230924" w:rsidRDefault="00230924" w:rsidP="00230924">
      <w:pPr>
        <w:rPr>
          <w:lang w:val="en-US"/>
        </w:rPr>
      </w:pPr>
    </w:p>
    <w:p w14:paraId="32528F2D" w14:textId="77777777" w:rsidR="00230924" w:rsidRPr="00230924" w:rsidRDefault="00230924" w:rsidP="00230924">
      <w:pPr>
        <w:rPr>
          <w:lang w:val="en-US"/>
        </w:rPr>
      </w:pPr>
      <w:r w:rsidRPr="00230924">
        <w:rPr>
          <w:lang w:val="en-US"/>
        </w:rPr>
        <w:t>Breathe in.</w:t>
      </w:r>
    </w:p>
    <w:p w14:paraId="244B6DAB" w14:textId="77777777" w:rsidR="00230924" w:rsidRPr="00230924" w:rsidRDefault="00230924" w:rsidP="00230924">
      <w:pPr>
        <w:rPr>
          <w:lang w:val="en-US"/>
        </w:rPr>
      </w:pPr>
      <w:r w:rsidRPr="00230924">
        <w:rPr>
          <w:lang w:val="en-US"/>
        </w:rPr>
        <w:t>Breathe out.</w:t>
      </w:r>
    </w:p>
    <w:p w14:paraId="7CBAF50F" w14:textId="77777777" w:rsidR="00230924" w:rsidRPr="00230924" w:rsidRDefault="00230924" w:rsidP="00230924">
      <w:pPr>
        <w:rPr>
          <w:lang w:val="en-US"/>
        </w:rPr>
      </w:pPr>
    </w:p>
    <w:p w14:paraId="2B584CA4" w14:textId="77777777" w:rsidR="00230924" w:rsidRPr="00230924" w:rsidRDefault="00230924" w:rsidP="00230924">
      <w:pPr>
        <w:rPr>
          <w:lang w:val="en-US"/>
        </w:rPr>
      </w:pPr>
      <w:r w:rsidRPr="00230924">
        <w:rPr>
          <w:lang w:val="en-US"/>
        </w:rPr>
        <w:t>The fan stops spinning. And the liquid stops flowing out of the holes.</w:t>
      </w:r>
    </w:p>
    <w:p w14:paraId="758103B8" w14:textId="77777777" w:rsidR="00230924" w:rsidRPr="00230924" w:rsidRDefault="00230924" w:rsidP="00230924">
      <w:pPr>
        <w:rPr>
          <w:lang w:val="en-US"/>
        </w:rPr>
      </w:pPr>
    </w:p>
    <w:p w14:paraId="7178A95E" w14:textId="77777777" w:rsidR="00230924" w:rsidRPr="00230924" w:rsidRDefault="00230924" w:rsidP="00230924">
      <w:pPr>
        <w:rPr>
          <w:lang w:val="en-US"/>
        </w:rPr>
      </w:pPr>
      <w:r w:rsidRPr="00230924">
        <w:rPr>
          <w:lang w:val="en-US"/>
        </w:rPr>
        <w:t>"This is it, Loan! The spoon! It makes everything stop."</w:t>
      </w:r>
    </w:p>
    <w:p w14:paraId="3D068158" w14:textId="77777777" w:rsidR="00230924" w:rsidRPr="00230924" w:rsidRDefault="00230924" w:rsidP="00230924">
      <w:pPr>
        <w:rPr>
          <w:lang w:val="en-US"/>
        </w:rPr>
      </w:pPr>
      <w:r w:rsidRPr="00230924">
        <w:rPr>
          <w:lang w:val="en-US"/>
        </w:rPr>
        <w:t>"Yes... That is great... I think..."</w:t>
      </w:r>
    </w:p>
    <w:p w14:paraId="3D9CF319" w14:textId="77777777" w:rsidR="00230924" w:rsidRPr="00230924" w:rsidRDefault="00230924" w:rsidP="00230924">
      <w:pPr>
        <w:rPr>
          <w:lang w:val="en-US"/>
        </w:rPr>
      </w:pPr>
      <w:r w:rsidRPr="00230924">
        <w:rPr>
          <w:lang w:val="en-US"/>
        </w:rPr>
        <w:t>"You don't seem very confident."</w:t>
      </w:r>
    </w:p>
    <w:p w14:paraId="4926CFA9" w14:textId="77777777" w:rsidR="00230924" w:rsidRPr="00230924" w:rsidRDefault="00230924" w:rsidP="00230924">
      <w:pPr>
        <w:rPr>
          <w:lang w:val="en-US"/>
        </w:rPr>
      </w:pPr>
    </w:p>
    <w:p w14:paraId="70F96E78" w14:textId="77777777" w:rsidR="00230924" w:rsidRPr="00230924" w:rsidRDefault="00230924" w:rsidP="00230924">
      <w:pPr>
        <w:rPr>
          <w:lang w:val="en-US"/>
        </w:rPr>
      </w:pPr>
      <w:r w:rsidRPr="00230924">
        <w:rPr>
          <w:lang w:val="en-US"/>
        </w:rPr>
        <w:t>"It's just that... Why the nose? Why do you have to balance with the nose?"</w:t>
      </w:r>
    </w:p>
    <w:p w14:paraId="2C0FD6E6" w14:textId="77777777" w:rsidR="00230924" w:rsidRPr="00230924" w:rsidRDefault="00230924" w:rsidP="00230924">
      <w:pPr>
        <w:rPr>
          <w:lang w:val="en-US"/>
        </w:rPr>
      </w:pPr>
      <w:r w:rsidRPr="00230924">
        <w:rPr>
          <w:lang w:val="en-US"/>
        </w:rPr>
        <w:t>"I... I don't know. I just got lucky, that's all... I guess. Or maybe we were meant to be here and this was made for us."</w:t>
      </w:r>
    </w:p>
    <w:p w14:paraId="76B3FF35" w14:textId="77777777" w:rsidR="00230924" w:rsidRPr="00230924" w:rsidRDefault="00230924" w:rsidP="00230924">
      <w:pPr>
        <w:rPr>
          <w:lang w:val="en-US"/>
        </w:rPr>
      </w:pPr>
      <w:r w:rsidRPr="00230924">
        <w:rPr>
          <w:lang w:val="en-US"/>
        </w:rPr>
        <w:t>"That makes no sense, Dave! The heat is affecting your neurons..."</w:t>
      </w:r>
    </w:p>
    <w:p w14:paraId="7252834B" w14:textId="77777777" w:rsidR="00230924" w:rsidRPr="00230924" w:rsidRDefault="00230924" w:rsidP="00230924">
      <w:pPr>
        <w:rPr>
          <w:lang w:val="en-US"/>
        </w:rPr>
      </w:pPr>
      <w:r w:rsidRPr="00230924">
        <w:rPr>
          <w:lang w:val="en-US"/>
        </w:rPr>
        <w:t>"I know... But it worked..."</w:t>
      </w:r>
    </w:p>
    <w:p w14:paraId="6283DBF0" w14:textId="77777777" w:rsidR="00230924" w:rsidRPr="00230924" w:rsidRDefault="00230924" w:rsidP="00230924">
      <w:pPr>
        <w:rPr>
          <w:lang w:val="en-US"/>
        </w:rPr>
      </w:pPr>
      <w:r w:rsidRPr="00230924">
        <w:rPr>
          <w:lang w:val="en-US"/>
        </w:rPr>
        <w:t>"And why you? Let me try it!"</w:t>
      </w:r>
    </w:p>
    <w:p w14:paraId="77998497" w14:textId="77777777" w:rsidR="00230924" w:rsidRPr="00230924" w:rsidRDefault="00230924" w:rsidP="00230924">
      <w:pPr>
        <w:rPr>
          <w:lang w:val="en-US"/>
        </w:rPr>
      </w:pPr>
    </w:p>
    <w:p w14:paraId="2CFF7AE7" w14:textId="4B915228" w:rsidR="00230924" w:rsidRPr="00230924" w:rsidRDefault="00230924" w:rsidP="00230924">
      <w:pPr>
        <w:rPr>
          <w:lang w:val="en-US"/>
        </w:rPr>
      </w:pPr>
      <w:r w:rsidRPr="00230924">
        <w:rPr>
          <w:lang w:val="en-US"/>
        </w:rPr>
        <w:lastRenderedPageBreak/>
        <w:t xml:space="preserve">Loan </w:t>
      </w:r>
      <w:r>
        <w:rPr>
          <w:lang w:val="en-US"/>
        </w:rPr>
        <w:t>grabs</w:t>
      </w:r>
      <w:r w:rsidRPr="00230924">
        <w:rPr>
          <w:lang w:val="en-US"/>
        </w:rPr>
        <w:t xml:space="preserve"> the spoon as quickly as he could and held it up to his nose.</w:t>
      </w:r>
    </w:p>
    <w:p w14:paraId="79BBC2B2" w14:textId="3A54D1E8" w:rsidR="00230924" w:rsidRPr="00230924" w:rsidRDefault="00230924" w:rsidP="00230924">
      <w:pPr>
        <w:rPr>
          <w:lang w:val="en-US"/>
        </w:rPr>
      </w:pPr>
      <w:r>
        <w:rPr>
          <w:lang w:val="en-US"/>
        </w:rPr>
        <w:t>Instantly</w:t>
      </w:r>
      <w:r w:rsidRPr="00230924">
        <w:rPr>
          <w:lang w:val="en-US"/>
        </w:rPr>
        <w:t xml:space="preserve">, the fan </w:t>
      </w:r>
      <w:r>
        <w:rPr>
          <w:lang w:val="en-US"/>
        </w:rPr>
        <w:t>starts</w:t>
      </w:r>
      <w:r w:rsidRPr="00230924">
        <w:rPr>
          <w:lang w:val="en-US"/>
        </w:rPr>
        <w:t xml:space="preserve"> to run even faster and the liquid </w:t>
      </w:r>
      <w:r>
        <w:rPr>
          <w:lang w:val="en-US"/>
        </w:rPr>
        <w:t>becomes</w:t>
      </w:r>
      <w:r w:rsidRPr="00230924">
        <w:rPr>
          <w:lang w:val="en-US"/>
        </w:rPr>
        <w:t xml:space="preserve"> crazier.</w:t>
      </w:r>
      <w:r>
        <w:rPr>
          <w:lang w:val="en-US"/>
        </w:rPr>
        <w:t xml:space="preserve"> </w:t>
      </w:r>
      <w:r w:rsidRPr="00230924">
        <w:rPr>
          <w:lang w:val="en-US"/>
        </w:rPr>
        <w:t>It didn't even need time to load or anything, it started spinning at maximum speed.</w:t>
      </w:r>
    </w:p>
    <w:p w14:paraId="44B8FD09" w14:textId="33291EDA" w:rsidR="00230924" w:rsidRDefault="00230924" w:rsidP="00230924">
      <w:pPr>
        <w:rPr>
          <w:lang w:val="en-US"/>
        </w:rPr>
      </w:pPr>
      <w:r w:rsidRPr="00230924">
        <w:rPr>
          <w:lang w:val="en-US"/>
        </w:rPr>
        <w:t>Hurry up! I should take it as soon as possible.</w:t>
      </w:r>
    </w:p>
    <w:p w14:paraId="3DCEE947" w14:textId="77777777" w:rsidR="00230924" w:rsidRDefault="00230924" w:rsidP="00230924">
      <w:pPr>
        <w:rPr>
          <w:lang w:val="en-US"/>
        </w:rPr>
      </w:pPr>
    </w:p>
    <w:p w14:paraId="0C7C77A5" w14:textId="65A83D7B" w:rsidR="00230924" w:rsidRDefault="00230924" w:rsidP="00230924">
      <w:pPr>
        <w:pStyle w:val="ListParagraph"/>
        <w:numPr>
          <w:ilvl w:val="0"/>
          <w:numId w:val="1"/>
        </w:numPr>
        <w:rPr>
          <w:lang w:val="en-US"/>
        </w:rPr>
      </w:pPr>
      <w:r>
        <w:rPr>
          <w:lang w:val="en-US"/>
        </w:rPr>
        <w:t>Take spoon</w:t>
      </w:r>
    </w:p>
    <w:p w14:paraId="278AA299" w14:textId="0377521E" w:rsidR="00230924" w:rsidRDefault="00230924" w:rsidP="00230924">
      <w:pPr>
        <w:rPr>
          <w:lang w:val="en-US"/>
        </w:rPr>
      </w:pPr>
      <w:r>
        <w:rPr>
          <w:lang w:val="en-US"/>
        </w:rPr>
        <w:t>I take the spoon immediately. Now, the last part.</w:t>
      </w:r>
    </w:p>
    <w:p w14:paraId="78FA8355" w14:textId="77777777" w:rsidR="00230924" w:rsidRDefault="00230924" w:rsidP="00230924">
      <w:pPr>
        <w:rPr>
          <w:lang w:val="en-US"/>
        </w:rPr>
      </w:pPr>
    </w:p>
    <w:p w14:paraId="7135E2EE" w14:textId="0BFEC1FF" w:rsidR="00230924" w:rsidRDefault="00230924" w:rsidP="00230924">
      <w:pPr>
        <w:pStyle w:val="ListParagraph"/>
        <w:numPr>
          <w:ilvl w:val="0"/>
          <w:numId w:val="1"/>
        </w:numPr>
        <w:rPr>
          <w:lang w:val="en-US"/>
        </w:rPr>
      </w:pPr>
      <w:r>
        <w:rPr>
          <w:lang w:val="en-US"/>
        </w:rPr>
        <w:t>Use spoon</w:t>
      </w:r>
    </w:p>
    <w:p w14:paraId="08B501E2" w14:textId="657DA407" w:rsidR="00230924" w:rsidRDefault="00230924" w:rsidP="00230924">
      <w:pPr>
        <w:rPr>
          <w:lang w:val="en-US"/>
        </w:rPr>
      </w:pPr>
      <w:r>
        <w:rPr>
          <w:lang w:val="en-US"/>
        </w:rPr>
        <w:t>I quickly put in on my nose, and the machine turns off again.</w:t>
      </w:r>
    </w:p>
    <w:p w14:paraId="36FC6B8C" w14:textId="77777777" w:rsidR="00F55A69" w:rsidRPr="00F55A69" w:rsidRDefault="00F55A69" w:rsidP="00F55A69">
      <w:pPr>
        <w:rPr>
          <w:lang w:val="en-US"/>
        </w:rPr>
      </w:pPr>
      <w:r w:rsidRPr="00F55A69">
        <w:rPr>
          <w:lang w:val="en-US"/>
        </w:rPr>
        <w:t>"Why?..."</w:t>
      </w:r>
    </w:p>
    <w:p w14:paraId="0CB69E1F" w14:textId="77777777" w:rsidR="00F55A69" w:rsidRPr="00F55A69" w:rsidRDefault="00F55A69" w:rsidP="00F55A69">
      <w:pPr>
        <w:rPr>
          <w:lang w:val="en-US"/>
        </w:rPr>
      </w:pPr>
    </w:p>
    <w:p w14:paraId="54DCD0F2" w14:textId="77777777" w:rsidR="00F55A69" w:rsidRPr="00F55A69" w:rsidRDefault="00F55A69" w:rsidP="00F55A69">
      <w:pPr>
        <w:rPr>
          <w:lang w:val="en-US"/>
        </w:rPr>
      </w:pPr>
      <w:r w:rsidRPr="00F55A69">
        <w:rPr>
          <w:lang w:val="en-US"/>
        </w:rPr>
        <w:t>"I don't know, Loan... But don't make me talk too much, I'm still balancing the spoon on my nose. I'll try to say as little as possible from now on."</w:t>
      </w:r>
    </w:p>
    <w:p w14:paraId="3648AAE8" w14:textId="77777777" w:rsidR="00F55A69" w:rsidRPr="00F55A69" w:rsidRDefault="00F55A69" w:rsidP="00F55A69">
      <w:pPr>
        <w:rPr>
          <w:lang w:val="en-US"/>
        </w:rPr>
      </w:pPr>
    </w:p>
    <w:p w14:paraId="1CD15BB4" w14:textId="77777777" w:rsidR="00F55A69" w:rsidRPr="00F55A69" w:rsidRDefault="00F55A69" w:rsidP="00F55A69">
      <w:pPr>
        <w:rPr>
          <w:lang w:val="en-US"/>
        </w:rPr>
      </w:pPr>
      <w:r w:rsidRPr="00F55A69">
        <w:rPr>
          <w:lang w:val="en-US"/>
        </w:rPr>
        <w:t>"Why am I such a burden? Why?"</w:t>
      </w:r>
    </w:p>
    <w:p w14:paraId="26B7BE91" w14:textId="77777777" w:rsidR="00F55A69" w:rsidRPr="00F55A69" w:rsidRDefault="00F55A69" w:rsidP="00F55A69">
      <w:pPr>
        <w:rPr>
          <w:lang w:val="en-US"/>
        </w:rPr>
      </w:pPr>
    </w:p>
    <w:p w14:paraId="721680A9" w14:textId="77777777" w:rsidR="00F55A69" w:rsidRPr="00F55A69" w:rsidRDefault="00F55A69" w:rsidP="00F55A69">
      <w:pPr>
        <w:rPr>
          <w:lang w:val="en-US"/>
        </w:rPr>
      </w:pPr>
      <w:r w:rsidRPr="00F55A69">
        <w:rPr>
          <w:lang w:val="en-US"/>
        </w:rPr>
        <w:t>You're not, Loan. Not at all.</w:t>
      </w:r>
    </w:p>
    <w:p w14:paraId="6452D83E" w14:textId="77777777" w:rsidR="00F55A69" w:rsidRPr="00F55A69" w:rsidRDefault="00F55A69" w:rsidP="00F55A69">
      <w:pPr>
        <w:rPr>
          <w:lang w:val="en-US"/>
        </w:rPr>
      </w:pPr>
      <w:r w:rsidRPr="00F55A69">
        <w:rPr>
          <w:lang w:val="en-US"/>
        </w:rPr>
        <w:t>And you'll never be.</w:t>
      </w:r>
    </w:p>
    <w:p w14:paraId="593E9E4F" w14:textId="77777777" w:rsidR="00F55A69" w:rsidRPr="00F55A69" w:rsidRDefault="00F55A69" w:rsidP="00F55A69">
      <w:pPr>
        <w:rPr>
          <w:lang w:val="en-US"/>
        </w:rPr>
      </w:pPr>
      <w:r w:rsidRPr="00F55A69">
        <w:rPr>
          <w:lang w:val="en-US"/>
        </w:rPr>
        <w:t>I wanted to tell him that, but it's better not to. I'm afraid of dropping the spoon, because I don't think I can talk and hold it for a long period at the same time.</w:t>
      </w:r>
    </w:p>
    <w:p w14:paraId="524C2A18" w14:textId="77777777" w:rsidR="00F55A69" w:rsidRPr="00F55A69" w:rsidRDefault="00F55A69" w:rsidP="00F55A69">
      <w:pPr>
        <w:rPr>
          <w:lang w:val="en-US"/>
        </w:rPr>
      </w:pPr>
    </w:p>
    <w:p w14:paraId="4EF7BC0D" w14:textId="77777777" w:rsidR="00F55A69" w:rsidRPr="00F55A69" w:rsidRDefault="00F55A69" w:rsidP="00F55A69">
      <w:pPr>
        <w:rPr>
          <w:lang w:val="en-US"/>
        </w:rPr>
      </w:pPr>
      <w:r w:rsidRPr="00F55A69">
        <w:rPr>
          <w:lang w:val="en-US"/>
        </w:rPr>
        <w:t>"Don't you use your hands? The spoon is still on your nose, but you're able to balance it for longer".</w:t>
      </w:r>
    </w:p>
    <w:p w14:paraId="10F616B1" w14:textId="77777777" w:rsidR="00F55A69" w:rsidRPr="00F55A69" w:rsidRDefault="00F55A69" w:rsidP="00F55A69">
      <w:pPr>
        <w:rPr>
          <w:lang w:val="en-US"/>
        </w:rPr>
      </w:pPr>
    </w:p>
    <w:p w14:paraId="4BD14138" w14:textId="77777777" w:rsidR="00F55A69" w:rsidRPr="00F55A69" w:rsidRDefault="00F55A69" w:rsidP="00F55A69">
      <w:pPr>
        <w:rPr>
          <w:lang w:val="en-US"/>
        </w:rPr>
      </w:pPr>
      <w:r w:rsidRPr="00F55A69">
        <w:rPr>
          <w:lang w:val="en-US"/>
        </w:rPr>
        <w:t>I try and somehow what happened to Loan starts all over again. I take my hands off it immediately.</w:t>
      </w:r>
    </w:p>
    <w:p w14:paraId="35BFCEAC" w14:textId="77777777" w:rsidR="00F55A69" w:rsidRPr="00F55A69" w:rsidRDefault="00F55A69" w:rsidP="00F55A69">
      <w:pPr>
        <w:rPr>
          <w:lang w:val="en-US"/>
        </w:rPr>
      </w:pPr>
    </w:p>
    <w:p w14:paraId="1A686159" w14:textId="77777777" w:rsidR="00F55A69" w:rsidRPr="00F55A69" w:rsidRDefault="00F55A69" w:rsidP="00F55A69">
      <w:pPr>
        <w:rPr>
          <w:lang w:val="en-US"/>
        </w:rPr>
      </w:pPr>
      <w:r w:rsidRPr="00F55A69">
        <w:rPr>
          <w:lang w:val="en-US"/>
        </w:rPr>
        <w:t>"Oh. Sorry, Dave. It's not working... I just thought it would be a good idea..."</w:t>
      </w:r>
    </w:p>
    <w:p w14:paraId="316B4409" w14:textId="77777777" w:rsidR="00F55A69" w:rsidRPr="00F55A69" w:rsidRDefault="00F55A69" w:rsidP="00F55A69">
      <w:pPr>
        <w:rPr>
          <w:lang w:val="en-US"/>
        </w:rPr>
      </w:pPr>
      <w:r w:rsidRPr="00F55A69">
        <w:rPr>
          <w:lang w:val="en-US"/>
        </w:rPr>
        <w:t>It was, Loan. It was.</w:t>
      </w:r>
    </w:p>
    <w:p w14:paraId="7B1DE9A7" w14:textId="77777777" w:rsidR="00F55A69" w:rsidRPr="00F55A69" w:rsidRDefault="00F55A69" w:rsidP="00F55A69">
      <w:pPr>
        <w:rPr>
          <w:lang w:val="en-US"/>
        </w:rPr>
      </w:pPr>
    </w:p>
    <w:p w14:paraId="4599AA72" w14:textId="77777777" w:rsidR="00F55A69" w:rsidRPr="00F55A69" w:rsidRDefault="00F55A69" w:rsidP="00F55A69">
      <w:pPr>
        <w:rPr>
          <w:lang w:val="en-US"/>
        </w:rPr>
      </w:pPr>
      <w:r w:rsidRPr="00F55A69">
        <w:rPr>
          <w:lang w:val="en-US"/>
        </w:rPr>
        <w:t>"We've got to find a solution to this. I'll show you that I'm no longer a burden."</w:t>
      </w:r>
    </w:p>
    <w:p w14:paraId="332CBE24" w14:textId="77777777" w:rsidR="00F55A69" w:rsidRPr="00F55A69" w:rsidRDefault="00F55A69" w:rsidP="00F55A69">
      <w:pPr>
        <w:rPr>
          <w:lang w:val="en-US"/>
        </w:rPr>
      </w:pPr>
      <w:r w:rsidRPr="00F55A69">
        <w:rPr>
          <w:lang w:val="en-US"/>
        </w:rPr>
        <w:t>You never were.</w:t>
      </w:r>
    </w:p>
    <w:p w14:paraId="5687460A" w14:textId="77777777" w:rsidR="00F55A69" w:rsidRPr="00F55A69" w:rsidRDefault="00F55A69" w:rsidP="00F55A69">
      <w:pPr>
        <w:rPr>
          <w:lang w:val="en-US"/>
        </w:rPr>
      </w:pPr>
    </w:p>
    <w:p w14:paraId="1E96DB1B" w14:textId="77777777" w:rsidR="00F55A69" w:rsidRPr="00F55A69" w:rsidRDefault="00F55A69" w:rsidP="00F55A69">
      <w:pPr>
        <w:rPr>
          <w:lang w:val="en-US"/>
        </w:rPr>
      </w:pPr>
      <w:r w:rsidRPr="00F55A69">
        <w:rPr>
          <w:lang w:val="en-US"/>
        </w:rPr>
        <w:t>--&gt; swap to Loan</w:t>
      </w:r>
    </w:p>
    <w:p w14:paraId="1C605CBF" w14:textId="77777777" w:rsidR="00F55A69" w:rsidRPr="00F55A69" w:rsidRDefault="00F55A69" w:rsidP="00F55A69">
      <w:pPr>
        <w:rPr>
          <w:lang w:val="en-US"/>
        </w:rPr>
      </w:pPr>
      <w:r w:rsidRPr="00F55A69">
        <w:rPr>
          <w:lang w:val="en-US"/>
        </w:rPr>
        <w:t>Loan here.</w:t>
      </w:r>
    </w:p>
    <w:p w14:paraId="37D2DF3B" w14:textId="77777777" w:rsidR="00F55A69" w:rsidRDefault="00F55A69" w:rsidP="00F55A69">
      <w:pPr>
        <w:rPr>
          <w:lang w:val="en-US"/>
        </w:rPr>
      </w:pPr>
      <w:r w:rsidRPr="00F55A69">
        <w:rPr>
          <w:lang w:val="en-US"/>
        </w:rPr>
        <w:t>"I'll look for something else in the main room. Whatever happens to me, you stay here, in the corridor."</w:t>
      </w:r>
    </w:p>
    <w:p w14:paraId="1522A735" w14:textId="77777777" w:rsidR="00D933E4" w:rsidRDefault="00D933E4" w:rsidP="00F55A69">
      <w:pPr>
        <w:rPr>
          <w:lang w:val="en-US"/>
        </w:rPr>
      </w:pPr>
    </w:p>
    <w:p w14:paraId="48F39376" w14:textId="4600DB3E" w:rsidR="00D933E4" w:rsidRPr="00D933E4" w:rsidRDefault="00D933E4" w:rsidP="00D933E4">
      <w:pPr>
        <w:rPr>
          <w:lang w:val="en-US"/>
        </w:rPr>
      </w:pPr>
      <w:r w:rsidRPr="00D933E4">
        <w:rPr>
          <w:lang w:val="en-US"/>
        </w:rPr>
        <w:t>Dave drops the spoon from his nose.</w:t>
      </w:r>
    </w:p>
    <w:p w14:paraId="4B0FED1E" w14:textId="20718FAB" w:rsidR="00D933E4" w:rsidRDefault="00D933E4" w:rsidP="00D933E4">
      <w:pPr>
        <w:rPr>
          <w:lang w:val="en-US"/>
        </w:rPr>
      </w:pPr>
      <w:r w:rsidRPr="00D933E4">
        <w:rPr>
          <w:lang w:val="en-US"/>
        </w:rPr>
        <w:t>"Wait! Let me start again.</w:t>
      </w:r>
      <w:r>
        <w:rPr>
          <w:lang w:val="en-US"/>
        </w:rPr>
        <w:t>”</w:t>
      </w:r>
    </w:p>
    <w:p w14:paraId="2C03CBE4" w14:textId="2044260D" w:rsidR="00D933E4" w:rsidRPr="00F55A69" w:rsidRDefault="00D933E4" w:rsidP="00D933E4">
      <w:pPr>
        <w:rPr>
          <w:lang w:val="en-US"/>
        </w:rPr>
      </w:pPr>
      <w:r>
        <w:rPr>
          <w:lang w:val="en-US"/>
        </w:rPr>
        <w:t>And he places the spoon again.</w:t>
      </w:r>
    </w:p>
    <w:p w14:paraId="2FCABE17" w14:textId="77777777" w:rsidR="00F55A69" w:rsidRPr="00F55A69" w:rsidRDefault="00F55A69" w:rsidP="00F55A69">
      <w:pPr>
        <w:rPr>
          <w:lang w:val="en-US"/>
        </w:rPr>
      </w:pPr>
    </w:p>
    <w:p w14:paraId="0FEB422A" w14:textId="77777777" w:rsidR="00F55A69" w:rsidRPr="00F55A69" w:rsidRDefault="00F55A69" w:rsidP="00F55A69">
      <w:pPr>
        <w:rPr>
          <w:lang w:val="en-US"/>
        </w:rPr>
      </w:pPr>
      <w:r w:rsidRPr="00F55A69">
        <w:rPr>
          <w:lang w:val="en-US"/>
        </w:rPr>
        <w:t>--&gt; happens after x seconds when Loan is in the main area</w:t>
      </w:r>
    </w:p>
    <w:p w14:paraId="4F55F583" w14:textId="77777777" w:rsidR="00F55A69" w:rsidRPr="00F55A69" w:rsidRDefault="00F55A69" w:rsidP="00F55A69">
      <w:pPr>
        <w:rPr>
          <w:lang w:val="en-US"/>
        </w:rPr>
      </w:pPr>
      <w:r w:rsidRPr="00F55A69">
        <w:rPr>
          <w:lang w:val="en-US"/>
        </w:rPr>
        <w:t>"Hurry up! I feel I can't hold it much longer..."</w:t>
      </w:r>
    </w:p>
    <w:p w14:paraId="2FB87B88" w14:textId="77777777" w:rsidR="00F55A69" w:rsidRPr="00F55A69" w:rsidRDefault="00F55A69" w:rsidP="00F55A69">
      <w:pPr>
        <w:rPr>
          <w:lang w:val="en-US"/>
        </w:rPr>
      </w:pPr>
    </w:p>
    <w:p w14:paraId="5367DB2F" w14:textId="3CEB20CD" w:rsidR="00F55A69" w:rsidRPr="00F55A69" w:rsidRDefault="00F55A69" w:rsidP="00F55A69">
      <w:pPr>
        <w:rPr>
          <w:lang w:val="en-US"/>
        </w:rPr>
      </w:pPr>
      <w:r w:rsidRPr="00F55A69">
        <w:rPr>
          <w:lang w:val="en-US"/>
        </w:rPr>
        <w:t xml:space="preserve">--&gt; </w:t>
      </w:r>
      <w:r>
        <w:rPr>
          <w:lang w:val="en-US"/>
        </w:rPr>
        <w:t xml:space="preserve">walk to </w:t>
      </w:r>
      <w:r w:rsidRPr="00F55A69">
        <w:rPr>
          <w:lang w:val="en-US"/>
        </w:rPr>
        <w:t>main area</w:t>
      </w:r>
    </w:p>
    <w:p w14:paraId="3B6DA8E7" w14:textId="77777777" w:rsidR="00F55A69" w:rsidRDefault="00F55A69" w:rsidP="00F55A69">
      <w:pPr>
        <w:rPr>
          <w:lang w:val="en-US"/>
        </w:rPr>
      </w:pPr>
      <w:r w:rsidRPr="00F55A69">
        <w:rPr>
          <w:lang w:val="en-US"/>
        </w:rPr>
        <w:t>I enter the main room again, but this time alone.</w:t>
      </w:r>
    </w:p>
    <w:p w14:paraId="5FF84B53" w14:textId="77777777" w:rsidR="00F55A69" w:rsidRDefault="00F55A69" w:rsidP="00F55A69">
      <w:pPr>
        <w:rPr>
          <w:lang w:val="en-US"/>
        </w:rPr>
      </w:pPr>
      <w:r w:rsidRPr="00F55A69">
        <w:rPr>
          <w:lang w:val="en-US"/>
        </w:rPr>
        <w:t xml:space="preserve">I hope the soles of my shoes don't crumble over time, when in contact with the liquid. </w:t>
      </w:r>
      <w:r>
        <w:rPr>
          <w:lang w:val="en-US"/>
        </w:rPr>
        <w:t>I have to be careful</w:t>
      </w:r>
      <w:r w:rsidRPr="00F55A69">
        <w:rPr>
          <w:lang w:val="en-US"/>
        </w:rPr>
        <w:t xml:space="preserve">. </w:t>
      </w:r>
    </w:p>
    <w:p w14:paraId="40268755" w14:textId="01DB9539" w:rsidR="00230924" w:rsidRDefault="00F55A69" w:rsidP="00F55A69">
      <w:pPr>
        <w:rPr>
          <w:lang w:val="en-US"/>
        </w:rPr>
      </w:pPr>
      <w:r w:rsidRPr="00F55A69">
        <w:rPr>
          <w:lang w:val="en-US"/>
        </w:rPr>
        <w:t>Dave is balancing the spoon in his nose to keep the fan from working.</w:t>
      </w:r>
    </w:p>
    <w:p w14:paraId="22D7C621" w14:textId="77777777" w:rsidR="00CD4A3C" w:rsidRDefault="00CD4A3C" w:rsidP="00F55A69">
      <w:pPr>
        <w:rPr>
          <w:lang w:val="en-US"/>
        </w:rPr>
      </w:pPr>
    </w:p>
    <w:p w14:paraId="29A3AD94" w14:textId="77777777" w:rsidR="00CD4A3C" w:rsidRPr="00CD4A3C" w:rsidRDefault="00CD4A3C" w:rsidP="00CD4A3C">
      <w:pPr>
        <w:rPr>
          <w:lang w:val="en-US"/>
        </w:rPr>
      </w:pPr>
      <w:r w:rsidRPr="00CD4A3C">
        <w:rPr>
          <w:lang w:val="en-US"/>
        </w:rPr>
        <w:t>--&gt; look around</w:t>
      </w:r>
    </w:p>
    <w:p w14:paraId="0746D1EC" w14:textId="77777777" w:rsidR="00CD4A3C" w:rsidRPr="00CD4A3C" w:rsidRDefault="00CD4A3C" w:rsidP="00CD4A3C">
      <w:pPr>
        <w:rPr>
          <w:lang w:val="en-US"/>
        </w:rPr>
      </w:pPr>
      <w:r w:rsidRPr="00CD4A3C">
        <w:rPr>
          <w:lang w:val="en-US"/>
        </w:rPr>
        <w:t>Hooray! There is a small box on the floor on the right.</w:t>
      </w:r>
    </w:p>
    <w:p w14:paraId="42F00554" w14:textId="77777777" w:rsidR="00CD4A3C" w:rsidRPr="00CD4A3C" w:rsidRDefault="00CD4A3C" w:rsidP="00CD4A3C">
      <w:pPr>
        <w:rPr>
          <w:lang w:val="en-US"/>
        </w:rPr>
      </w:pPr>
    </w:p>
    <w:p w14:paraId="0D094302" w14:textId="77777777" w:rsidR="00CD4A3C" w:rsidRPr="00CD4A3C" w:rsidRDefault="00CD4A3C" w:rsidP="00CD4A3C">
      <w:pPr>
        <w:rPr>
          <w:lang w:val="en-US"/>
        </w:rPr>
      </w:pPr>
      <w:r w:rsidRPr="00CD4A3C">
        <w:rPr>
          <w:lang w:val="en-US"/>
        </w:rPr>
        <w:t>--&gt; walk to box</w:t>
      </w:r>
    </w:p>
    <w:p w14:paraId="375C4EE3" w14:textId="77777777" w:rsidR="00CD4A3C" w:rsidRPr="00CD4A3C" w:rsidRDefault="00CD4A3C" w:rsidP="00CD4A3C">
      <w:pPr>
        <w:rPr>
          <w:lang w:val="en-US"/>
        </w:rPr>
      </w:pPr>
      <w:r w:rsidRPr="00CD4A3C">
        <w:rPr>
          <w:lang w:val="en-US"/>
        </w:rPr>
        <w:t xml:space="preserve">The box is in front of me. </w:t>
      </w:r>
    </w:p>
    <w:p w14:paraId="6B4B25EA" w14:textId="77777777" w:rsidR="00CD4A3C" w:rsidRPr="00CD4A3C" w:rsidRDefault="00CD4A3C" w:rsidP="00CD4A3C">
      <w:pPr>
        <w:rPr>
          <w:lang w:val="en-US"/>
        </w:rPr>
      </w:pPr>
    </w:p>
    <w:p w14:paraId="3CFA7ED7" w14:textId="77777777" w:rsidR="00CD4A3C" w:rsidRPr="00CD4A3C" w:rsidRDefault="00CD4A3C" w:rsidP="00CD4A3C">
      <w:pPr>
        <w:rPr>
          <w:lang w:val="en-US"/>
        </w:rPr>
      </w:pPr>
      <w:r w:rsidRPr="00CD4A3C">
        <w:rPr>
          <w:lang w:val="en-US"/>
        </w:rPr>
        <w:t>--&gt; look at the box</w:t>
      </w:r>
    </w:p>
    <w:p w14:paraId="70E0C942" w14:textId="77777777" w:rsidR="00CD4A3C" w:rsidRPr="00CD4A3C" w:rsidRDefault="00CD4A3C" w:rsidP="00CD4A3C">
      <w:pPr>
        <w:rPr>
          <w:lang w:val="en-US"/>
        </w:rPr>
      </w:pPr>
      <w:r w:rsidRPr="00CD4A3C">
        <w:rPr>
          <w:lang w:val="en-US"/>
        </w:rPr>
        <w:t>It looks like it's made out of some kind of charcoal, just like the walls, because the surface has very abrasions all over. Although this one is transparent. Oh! There is a key inside.</w:t>
      </w:r>
    </w:p>
    <w:p w14:paraId="7A95C9EE" w14:textId="77777777" w:rsidR="00CD4A3C" w:rsidRPr="00CD4A3C" w:rsidRDefault="00CD4A3C" w:rsidP="00CD4A3C">
      <w:pPr>
        <w:rPr>
          <w:lang w:val="en-US"/>
        </w:rPr>
      </w:pPr>
    </w:p>
    <w:p w14:paraId="5F70B176" w14:textId="77777777" w:rsidR="00CD4A3C" w:rsidRPr="00CD4A3C" w:rsidRDefault="00CD4A3C" w:rsidP="00CD4A3C">
      <w:pPr>
        <w:rPr>
          <w:lang w:val="en-US"/>
        </w:rPr>
      </w:pPr>
      <w:r w:rsidRPr="00CD4A3C">
        <w:rPr>
          <w:lang w:val="en-US"/>
        </w:rPr>
        <w:t>--&gt; Pick up the box</w:t>
      </w:r>
    </w:p>
    <w:p w14:paraId="0154DB68" w14:textId="77777777" w:rsidR="00CD4A3C" w:rsidRPr="00CD4A3C" w:rsidRDefault="00CD4A3C" w:rsidP="00CD4A3C">
      <w:pPr>
        <w:rPr>
          <w:lang w:val="en-US"/>
        </w:rPr>
      </w:pPr>
      <w:r w:rsidRPr="00CD4A3C">
        <w:rPr>
          <w:lang w:val="en-US"/>
        </w:rPr>
        <w:t>Not a good idea. I don't have gloves and I don't want to lose my hands or anything. Maybe if I kick it? The soles of my shoes are thick, so I don't think my feet will be in danger.</w:t>
      </w:r>
    </w:p>
    <w:p w14:paraId="2F71C899" w14:textId="77777777" w:rsidR="00CD4A3C" w:rsidRPr="00CD4A3C" w:rsidRDefault="00CD4A3C" w:rsidP="00CD4A3C">
      <w:pPr>
        <w:rPr>
          <w:lang w:val="en-US"/>
        </w:rPr>
      </w:pPr>
    </w:p>
    <w:p w14:paraId="3B2968AE" w14:textId="77777777" w:rsidR="00CD4A3C" w:rsidRPr="00CD4A3C" w:rsidRDefault="00CD4A3C" w:rsidP="00CD4A3C">
      <w:pPr>
        <w:rPr>
          <w:lang w:val="en-US"/>
        </w:rPr>
      </w:pPr>
      <w:r w:rsidRPr="00CD4A3C">
        <w:rPr>
          <w:lang w:val="en-US"/>
        </w:rPr>
        <w:t>--&gt; kick box</w:t>
      </w:r>
    </w:p>
    <w:p w14:paraId="3EA1AB0C" w14:textId="77777777" w:rsidR="00CD4A3C" w:rsidRPr="00CD4A3C" w:rsidRDefault="00CD4A3C" w:rsidP="00CD4A3C">
      <w:pPr>
        <w:rPr>
          <w:lang w:val="en-US"/>
        </w:rPr>
      </w:pPr>
      <w:r w:rsidRPr="00CD4A3C">
        <w:rPr>
          <w:lang w:val="en-US"/>
        </w:rPr>
        <w:t xml:space="preserve">Fuck! It hurts! </w:t>
      </w:r>
    </w:p>
    <w:p w14:paraId="5B2BC69F" w14:textId="77777777" w:rsidR="00CD4A3C" w:rsidRPr="00CD4A3C" w:rsidRDefault="00CD4A3C" w:rsidP="00CD4A3C">
      <w:pPr>
        <w:rPr>
          <w:lang w:val="en-US"/>
        </w:rPr>
      </w:pPr>
    </w:p>
    <w:p w14:paraId="396FA4BE" w14:textId="77777777" w:rsidR="00CD4A3C" w:rsidRPr="00CD4A3C" w:rsidRDefault="00CD4A3C" w:rsidP="00CD4A3C">
      <w:pPr>
        <w:rPr>
          <w:lang w:val="en-US"/>
        </w:rPr>
      </w:pPr>
      <w:r w:rsidRPr="00CD4A3C">
        <w:rPr>
          <w:lang w:val="en-US"/>
        </w:rPr>
        <w:t>Oh my God! The sole is melting!</w:t>
      </w:r>
    </w:p>
    <w:p w14:paraId="0B0FE4D8" w14:textId="77777777" w:rsidR="00CD4A3C" w:rsidRPr="00CD4A3C" w:rsidRDefault="00CD4A3C" w:rsidP="00CD4A3C">
      <w:pPr>
        <w:rPr>
          <w:lang w:val="en-US"/>
        </w:rPr>
      </w:pPr>
    </w:p>
    <w:p w14:paraId="7BCAE172" w14:textId="77777777" w:rsidR="00CD4A3C" w:rsidRPr="00CD4A3C" w:rsidRDefault="00CD4A3C" w:rsidP="00CD4A3C">
      <w:pPr>
        <w:rPr>
          <w:lang w:val="en-US"/>
        </w:rPr>
      </w:pPr>
      <w:r w:rsidRPr="00CD4A3C">
        <w:rPr>
          <w:lang w:val="en-US"/>
        </w:rPr>
        <w:t>Fuck! Fuck. Fuck.</w:t>
      </w:r>
    </w:p>
    <w:p w14:paraId="3137CE59" w14:textId="77777777" w:rsidR="00CD4A3C" w:rsidRPr="00CD4A3C" w:rsidRDefault="00CD4A3C" w:rsidP="00CD4A3C">
      <w:pPr>
        <w:rPr>
          <w:lang w:val="en-US"/>
        </w:rPr>
      </w:pPr>
    </w:p>
    <w:p w14:paraId="44F3F097" w14:textId="77777777" w:rsidR="00CD4A3C" w:rsidRPr="00CD4A3C" w:rsidRDefault="00CD4A3C" w:rsidP="00CD4A3C">
      <w:pPr>
        <w:rPr>
          <w:lang w:val="en-US"/>
        </w:rPr>
      </w:pPr>
      <w:r w:rsidRPr="00CD4A3C">
        <w:rPr>
          <w:lang w:val="en-US"/>
        </w:rPr>
        <w:t>All right. It stopped. And I can still use my shoes.</w:t>
      </w:r>
    </w:p>
    <w:p w14:paraId="5D61BCE7" w14:textId="77777777" w:rsidR="00CD4A3C" w:rsidRPr="00CD4A3C" w:rsidRDefault="00CD4A3C" w:rsidP="00CD4A3C">
      <w:pPr>
        <w:rPr>
          <w:lang w:val="en-US"/>
        </w:rPr>
      </w:pPr>
    </w:p>
    <w:p w14:paraId="0998C0EA" w14:textId="77777777" w:rsidR="00CD4A3C" w:rsidRPr="00CD4A3C" w:rsidRDefault="00CD4A3C" w:rsidP="00CD4A3C">
      <w:pPr>
        <w:rPr>
          <w:lang w:val="en-US"/>
        </w:rPr>
      </w:pPr>
      <w:r w:rsidRPr="00CD4A3C">
        <w:rPr>
          <w:lang w:val="en-US"/>
        </w:rPr>
        <w:t>The box has not moved an inch.</w:t>
      </w:r>
    </w:p>
    <w:p w14:paraId="442D8010" w14:textId="77777777" w:rsidR="00CD4A3C" w:rsidRPr="00CD4A3C" w:rsidRDefault="00CD4A3C" w:rsidP="00CD4A3C">
      <w:pPr>
        <w:rPr>
          <w:lang w:val="en-US"/>
        </w:rPr>
      </w:pPr>
    </w:p>
    <w:p w14:paraId="2096C25A" w14:textId="77777777" w:rsidR="00CD4A3C" w:rsidRPr="00CD4A3C" w:rsidRDefault="00CD4A3C" w:rsidP="00CD4A3C">
      <w:pPr>
        <w:rPr>
          <w:lang w:val="en-US"/>
        </w:rPr>
      </w:pPr>
      <w:r w:rsidRPr="00CD4A3C">
        <w:rPr>
          <w:lang w:val="en-US"/>
        </w:rPr>
        <w:t>--&gt; Walk to the corridor</w:t>
      </w:r>
    </w:p>
    <w:p w14:paraId="52AAB6AF" w14:textId="77777777" w:rsidR="00CD4A3C" w:rsidRPr="00CD4A3C" w:rsidRDefault="00CD4A3C" w:rsidP="00CD4A3C">
      <w:pPr>
        <w:rPr>
          <w:lang w:val="en-US"/>
        </w:rPr>
      </w:pPr>
      <w:r w:rsidRPr="00CD4A3C">
        <w:rPr>
          <w:lang w:val="en-US"/>
        </w:rPr>
        <w:t>"Alright Loan, what did you find?", asks Dave after dropping the spoon.</w:t>
      </w:r>
    </w:p>
    <w:p w14:paraId="7A2F360E" w14:textId="77777777" w:rsidR="00CD4A3C" w:rsidRPr="00CD4A3C" w:rsidRDefault="00CD4A3C" w:rsidP="00CD4A3C">
      <w:pPr>
        <w:rPr>
          <w:lang w:val="en-US"/>
        </w:rPr>
      </w:pPr>
      <w:r w:rsidRPr="00CD4A3C">
        <w:rPr>
          <w:lang w:val="en-US"/>
        </w:rPr>
        <w:t>"There's a box on the right."</w:t>
      </w:r>
    </w:p>
    <w:p w14:paraId="0039B92A" w14:textId="77777777" w:rsidR="00CD4A3C" w:rsidRPr="00CD4A3C" w:rsidRDefault="00CD4A3C" w:rsidP="00CD4A3C">
      <w:pPr>
        <w:rPr>
          <w:lang w:val="en-US"/>
        </w:rPr>
      </w:pPr>
      <w:r w:rsidRPr="00CD4A3C">
        <w:rPr>
          <w:lang w:val="en-US"/>
        </w:rPr>
        <w:t>"And what was in it?"</w:t>
      </w:r>
    </w:p>
    <w:p w14:paraId="41814052" w14:textId="77777777" w:rsidR="00CD4A3C" w:rsidRPr="00CD4A3C" w:rsidRDefault="00CD4A3C" w:rsidP="00CD4A3C">
      <w:pPr>
        <w:rPr>
          <w:lang w:val="en-US"/>
        </w:rPr>
      </w:pPr>
      <w:r w:rsidRPr="00CD4A3C">
        <w:rPr>
          <w:lang w:val="en-US"/>
        </w:rPr>
        <w:t>"A key. Although I couldn't open it."</w:t>
      </w:r>
    </w:p>
    <w:p w14:paraId="168D6F3F" w14:textId="77777777" w:rsidR="00CD4A3C" w:rsidRPr="00CD4A3C" w:rsidRDefault="00CD4A3C" w:rsidP="00CD4A3C">
      <w:pPr>
        <w:rPr>
          <w:lang w:val="en-US"/>
        </w:rPr>
      </w:pPr>
    </w:p>
    <w:p w14:paraId="4AF18380" w14:textId="2492AD08"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main room</w:t>
      </w:r>
    </w:p>
    <w:p w14:paraId="2E4EA782" w14:textId="77777777" w:rsidR="00CD4A3C" w:rsidRPr="00CD4A3C" w:rsidRDefault="00CD4A3C" w:rsidP="00CD4A3C">
      <w:pPr>
        <w:rPr>
          <w:lang w:val="en-US"/>
        </w:rPr>
      </w:pPr>
      <w:r w:rsidRPr="00CD4A3C">
        <w:rPr>
          <w:lang w:val="en-US"/>
        </w:rPr>
        <w:t>Return to the main room.</w:t>
      </w:r>
    </w:p>
    <w:p w14:paraId="1A7CF02F" w14:textId="77777777" w:rsidR="00CD4A3C" w:rsidRPr="00CD4A3C" w:rsidRDefault="00CD4A3C" w:rsidP="00CD4A3C">
      <w:pPr>
        <w:rPr>
          <w:lang w:val="en-US"/>
        </w:rPr>
      </w:pPr>
    </w:p>
    <w:p w14:paraId="4616F944" w14:textId="4E8328EA"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door</w:t>
      </w:r>
    </w:p>
    <w:p w14:paraId="7A657666" w14:textId="77777777" w:rsidR="00CD4A3C" w:rsidRPr="00CD4A3C" w:rsidRDefault="00CD4A3C" w:rsidP="00CD4A3C">
      <w:pPr>
        <w:rPr>
          <w:lang w:val="en-US"/>
        </w:rPr>
      </w:pPr>
      <w:r w:rsidRPr="00CD4A3C">
        <w:rPr>
          <w:lang w:val="en-US"/>
        </w:rPr>
        <w:t>I'm standing in front of the door that will lead us to the next stage.</w:t>
      </w:r>
    </w:p>
    <w:p w14:paraId="217C18F3" w14:textId="77777777" w:rsidR="00CD4A3C" w:rsidRPr="00CD4A3C" w:rsidRDefault="00CD4A3C" w:rsidP="00CD4A3C">
      <w:pPr>
        <w:rPr>
          <w:lang w:val="en-US"/>
        </w:rPr>
      </w:pPr>
    </w:p>
    <w:p w14:paraId="30D5D95A" w14:textId="6525791F" w:rsidR="00CD4A3C" w:rsidRPr="00CD4A3C" w:rsidRDefault="00CD4A3C" w:rsidP="00CD4A3C">
      <w:pPr>
        <w:rPr>
          <w:lang w:val="en-US"/>
        </w:rPr>
      </w:pPr>
      <w:r w:rsidRPr="00CD4A3C">
        <w:rPr>
          <w:lang w:val="en-US"/>
        </w:rPr>
        <w:t>--&gt; Look at door</w:t>
      </w:r>
    </w:p>
    <w:p w14:paraId="6B1B6791" w14:textId="77777777" w:rsidR="00CD4A3C" w:rsidRDefault="00CD4A3C" w:rsidP="00CD4A3C">
      <w:pPr>
        <w:rPr>
          <w:lang w:val="en-US"/>
        </w:rPr>
      </w:pPr>
      <w:r>
        <w:rPr>
          <w:lang w:val="en-US"/>
        </w:rPr>
        <w:t>The door has a lock.</w:t>
      </w:r>
    </w:p>
    <w:p w14:paraId="771BAEA9" w14:textId="43BF46BE" w:rsidR="00CD4A3C" w:rsidRDefault="00CD4A3C" w:rsidP="00CD4A3C">
      <w:pPr>
        <w:rPr>
          <w:lang w:val="en-US"/>
        </w:rPr>
      </w:pPr>
      <w:r w:rsidRPr="00CD4A3C">
        <w:rPr>
          <w:lang w:val="en-US"/>
        </w:rPr>
        <w:t xml:space="preserve">Dude! There's something written on it! It's so small, no wonder we didn't notice it before. It says: "The spoon stirs the soup in the cauldron, from left to right, but little by little. It may be that it slowly reaches 90 degrees. Keep on </w:t>
      </w:r>
      <w:r w:rsidR="00C742EC">
        <w:rPr>
          <w:lang w:val="en-US"/>
        </w:rPr>
        <w:t>spinning</w:t>
      </w:r>
      <w:r w:rsidRPr="00CD4A3C">
        <w:rPr>
          <w:lang w:val="en-US"/>
        </w:rPr>
        <w:t>."</w:t>
      </w:r>
    </w:p>
    <w:p w14:paraId="19634182" w14:textId="77777777" w:rsidR="00C742EC" w:rsidRDefault="00C742EC" w:rsidP="00CD4A3C">
      <w:pPr>
        <w:rPr>
          <w:lang w:val="en-US"/>
        </w:rPr>
      </w:pPr>
    </w:p>
    <w:p w14:paraId="4F44180C" w14:textId="77777777" w:rsidR="00C742EC" w:rsidRDefault="00C742EC" w:rsidP="00CD4A3C">
      <w:pPr>
        <w:rPr>
          <w:lang w:val="en-US"/>
        </w:rPr>
      </w:pPr>
    </w:p>
    <w:p w14:paraId="0664BA43" w14:textId="77777777" w:rsidR="00C742EC" w:rsidRDefault="00C742EC" w:rsidP="00CD4A3C">
      <w:pPr>
        <w:rPr>
          <w:lang w:val="en-US"/>
        </w:rPr>
      </w:pPr>
    </w:p>
    <w:p w14:paraId="7D0FB4A1" w14:textId="77777777" w:rsidR="00C742EC" w:rsidRDefault="00C742EC" w:rsidP="00CD4A3C">
      <w:pPr>
        <w:rPr>
          <w:lang w:val="en-US"/>
        </w:rPr>
      </w:pPr>
    </w:p>
    <w:p w14:paraId="0D6EA524" w14:textId="77777777" w:rsidR="00C742EC" w:rsidRDefault="00C742EC" w:rsidP="00CD4A3C">
      <w:pPr>
        <w:rPr>
          <w:lang w:val="en-US"/>
        </w:rPr>
      </w:pPr>
    </w:p>
    <w:p w14:paraId="7703BD9C" w14:textId="77777777" w:rsidR="00C742EC" w:rsidRDefault="00C742EC" w:rsidP="00CD4A3C">
      <w:pPr>
        <w:rPr>
          <w:lang w:val="en-US"/>
        </w:rPr>
      </w:pPr>
    </w:p>
    <w:p w14:paraId="74E4A40A" w14:textId="43FB81E5" w:rsidR="00C742EC" w:rsidRDefault="00C742EC" w:rsidP="00C742EC">
      <w:pPr>
        <w:pStyle w:val="ListParagraph"/>
        <w:numPr>
          <w:ilvl w:val="0"/>
          <w:numId w:val="1"/>
        </w:numPr>
        <w:rPr>
          <w:lang w:val="en-US"/>
        </w:rPr>
      </w:pPr>
      <w:r>
        <w:rPr>
          <w:lang w:val="en-US"/>
        </w:rPr>
        <w:t>Walk to corridor</w:t>
      </w:r>
    </w:p>
    <w:p w14:paraId="4AB21C48" w14:textId="528BBF8A" w:rsidR="00C742EC" w:rsidRDefault="00C742EC" w:rsidP="00C742EC">
      <w:pPr>
        <w:rPr>
          <w:lang w:val="en-US"/>
        </w:rPr>
      </w:pPr>
      <w:r>
        <w:rPr>
          <w:lang w:val="en-US"/>
        </w:rPr>
        <w:t xml:space="preserve">I get back to the corridor. </w:t>
      </w:r>
    </w:p>
    <w:p w14:paraId="47598760" w14:textId="77777777" w:rsidR="00C742EC" w:rsidRPr="00C742EC" w:rsidRDefault="00C742EC" w:rsidP="00C742EC">
      <w:pPr>
        <w:rPr>
          <w:lang w:val="en-US"/>
        </w:rPr>
      </w:pPr>
      <w:r w:rsidRPr="00C742EC">
        <w:rPr>
          <w:lang w:val="en-US"/>
        </w:rPr>
        <w:t>--&gt; Walk to the corridor</w:t>
      </w:r>
    </w:p>
    <w:p w14:paraId="50AB3B33" w14:textId="77777777" w:rsidR="00C742EC" w:rsidRPr="00C742EC" w:rsidRDefault="00C742EC" w:rsidP="00C742EC">
      <w:pPr>
        <w:rPr>
          <w:lang w:val="en-US"/>
        </w:rPr>
      </w:pPr>
      <w:r w:rsidRPr="00C742EC">
        <w:rPr>
          <w:lang w:val="en-US"/>
        </w:rPr>
        <w:t>"Alright Loan, what did you find?", asks Dave after dropping the spoon.</w:t>
      </w:r>
    </w:p>
    <w:p w14:paraId="540AFEC0" w14:textId="5345D22F" w:rsidR="00C742EC" w:rsidRDefault="00C742EC" w:rsidP="00C742EC">
      <w:pPr>
        <w:rPr>
          <w:lang w:val="en-US"/>
        </w:rPr>
      </w:pPr>
      <w:r w:rsidRPr="00C742EC">
        <w:rPr>
          <w:lang w:val="en-US"/>
        </w:rPr>
        <w:t>"</w:t>
      </w:r>
      <w:r>
        <w:rPr>
          <w:lang w:val="en-US"/>
        </w:rPr>
        <w:t>Something written on the door</w:t>
      </w:r>
      <w:r w:rsidRPr="00C742EC">
        <w:rPr>
          <w:lang w:val="en-US"/>
        </w:rPr>
        <w:t>."</w:t>
      </w:r>
    </w:p>
    <w:p w14:paraId="051A0AC6" w14:textId="63C0D75C" w:rsidR="00C742EC" w:rsidRDefault="00C742EC" w:rsidP="00C742EC">
      <w:pPr>
        <w:rPr>
          <w:lang w:val="en-US"/>
        </w:rPr>
      </w:pPr>
      <w:r>
        <w:rPr>
          <w:lang w:val="en-US"/>
        </w:rPr>
        <w:t>“Where? We can see it from here.”</w:t>
      </w:r>
    </w:p>
    <w:p w14:paraId="05F6B587" w14:textId="21658D38" w:rsidR="00C742EC" w:rsidRPr="00C742EC" w:rsidRDefault="00C742EC" w:rsidP="00C742EC">
      <w:pPr>
        <w:rPr>
          <w:lang w:val="en-US"/>
        </w:rPr>
      </w:pPr>
      <w:r>
        <w:rPr>
          <w:lang w:val="en-US"/>
        </w:rPr>
        <w:t>“The characters are very tiny.”</w:t>
      </w:r>
    </w:p>
    <w:p w14:paraId="44DBE2D1" w14:textId="6F572CD3" w:rsidR="00C742EC" w:rsidRPr="00C742EC" w:rsidRDefault="00C742EC" w:rsidP="00C742EC">
      <w:pPr>
        <w:rPr>
          <w:lang w:val="en-US"/>
        </w:rPr>
      </w:pPr>
      <w:r w:rsidRPr="00C742EC">
        <w:rPr>
          <w:lang w:val="en-US"/>
        </w:rPr>
        <w:t>"</w:t>
      </w:r>
      <w:r>
        <w:rPr>
          <w:lang w:val="en-US"/>
        </w:rPr>
        <w:t>What does the text say</w:t>
      </w:r>
      <w:r w:rsidRPr="00C742EC">
        <w:rPr>
          <w:lang w:val="en-US"/>
        </w:rPr>
        <w:t>?"</w:t>
      </w:r>
    </w:p>
    <w:p w14:paraId="6DF23AF2" w14:textId="42994850" w:rsidR="00C742EC" w:rsidRDefault="00C742EC" w:rsidP="00C742EC">
      <w:pPr>
        <w:rPr>
          <w:lang w:val="en-US"/>
        </w:rPr>
      </w:pPr>
      <w:r w:rsidRPr="00C742EC">
        <w:rPr>
          <w:lang w:val="en-US"/>
        </w:rPr>
        <w:t>"A key. Although I couldn't open it."</w:t>
      </w:r>
    </w:p>
    <w:p w14:paraId="5F3B3987" w14:textId="1EA50A63" w:rsidR="00C742EC" w:rsidRDefault="00C742EC" w:rsidP="00C742EC">
      <w:pPr>
        <w:rPr>
          <w:lang w:val="en-US"/>
        </w:rPr>
      </w:pPr>
      <w:r>
        <w:rPr>
          <w:lang w:val="en-US"/>
        </w:rPr>
        <w:t>“Something like ‘</w:t>
      </w:r>
      <w:r w:rsidRPr="00CD4A3C">
        <w:rPr>
          <w:lang w:val="en-US"/>
        </w:rPr>
        <w:t xml:space="preserve">The spoon stirs the soup in the cauldron, from left to right, but little by little. It may be that it slowly reaches 90 degrees. Keep on </w:t>
      </w:r>
      <w:r>
        <w:rPr>
          <w:lang w:val="en-US"/>
        </w:rPr>
        <w:t>spinning</w:t>
      </w:r>
      <w:r w:rsidRPr="00CD4A3C">
        <w:rPr>
          <w:lang w:val="en-US"/>
        </w:rPr>
        <w:t>.</w:t>
      </w:r>
      <w:r>
        <w:rPr>
          <w:lang w:val="en-US"/>
        </w:rPr>
        <w:t>’.”</w:t>
      </w:r>
    </w:p>
    <w:p w14:paraId="083AE9E1" w14:textId="77777777" w:rsidR="00C742EC" w:rsidRPr="00C742EC" w:rsidRDefault="00C742EC" w:rsidP="00C742EC">
      <w:pPr>
        <w:rPr>
          <w:lang w:val="en-US"/>
        </w:rPr>
      </w:pPr>
    </w:p>
    <w:p w14:paraId="564BEA69" w14:textId="77777777" w:rsidR="00230924" w:rsidRDefault="00230924" w:rsidP="00FA0119">
      <w:pPr>
        <w:rPr>
          <w:lang w:val="en-US"/>
        </w:rPr>
      </w:pPr>
    </w:p>
    <w:p w14:paraId="18CCD0AA" w14:textId="77777777" w:rsidR="00230924" w:rsidRDefault="00230924" w:rsidP="00FA0119">
      <w:pPr>
        <w:rPr>
          <w:lang w:val="en-US"/>
        </w:rPr>
      </w:pPr>
    </w:p>
    <w:p w14:paraId="05798500" w14:textId="77777777" w:rsidR="00230924" w:rsidRDefault="00230924" w:rsidP="00FA0119">
      <w:pPr>
        <w:rPr>
          <w:lang w:val="en-US"/>
        </w:rPr>
      </w:pPr>
    </w:p>
    <w:p w14:paraId="11417E7A" w14:textId="77777777" w:rsidR="00230924" w:rsidRDefault="00230924" w:rsidP="00FA0119">
      <w:pPr>
        <w:rPr>
          <w:lang w:val="en-US"/>
        </w:rPr>
      </w:pPr>
    </w:p>
    <w:p w14:paraId="77B03A50" w14:textId="77777777" w:rsidR="00230924" w:rsidRDefault="00230924" w:rsidP="00FA0119">
      <w:pPr>
        <w:rPr>
          <w:lang w:val="en-US"/>
        </w:rPr>
      </w:pPr>
    </w:p>
    <w:p w14:paraId="00B50ECD" w14:textId="77777777" w:rsidR="00230924" w:rsidRDefault="00230924" w:rsidP="00FA0119">
      <w:pPr>
        <w:rPr>
          <w:lang w:val="en-US"/>
        </w:rPr>
      </w:pPr>
    </w:p>
    <w:p w14:paraId="18A1AA15" w14:textId="77777777" w:rsidR="00230924" w:rsidRDefault="00230924" w:rsidP="00FA0119">
      <w:pPr>
        <w:rPr>
          <w:lang w:val="en-US"/>
        </w:rPr>
      </w:pPr>
    </w:p>
    <w:p w14:paraId="511770E0" w14:textId="77777777" w:rsidR="00230924" w:rsidRDefault="00230924" w:rsidP="00FA0119">
      <w:pPr>
        <w:rPr>
          <w:lang w:val="en-US"/>
        </w:rPr>
      </w:pPr>
    </w:p>
    <w:p w14:paraId="0E7D6E80" w14:textId="77777777" w:rsidR="00FA0119" w:rsidRPr="00FA0119" w:rsidRDefault="00FA0119" w:rsidP="00FA0119">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lastRenderedPageBreak/>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It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lastRenderedPageBreak/>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8FAFbyPawtAAAA"/>
  </w:docVars>
  <w:rsids>
    <w:rsidRoot w:val="00BA67F8"/>
    <w:rsid w:val="00015759"/>
    <w:rsid w:val="00024CBA"/>
    <w:rsid w:val="00033FE1"/>
    <w:rsid w:val="00040238"/>
    <w:rsid w:val="00044953"/>
    <w:rsid w:val="000649D5"/>
    <w:rsid w:val="00076CCC"/>
    <w:rsid w:val="00076FFE"/>
    <w:rsid w:val="00080EEB"/>
    <w:rsid w:val="000A109B"/>
    <w:rsid w:val="000A1114"/>
    <w:rsid w:val="000B5311"/>
    <w:rsid w:val="000D79A1"/>
    <w:rsid w:val="000E6A73"/>
    <w:rsid w:val="000F04D5"/>
    <w:rsid w:val="00101273"/>
    <w:rsid w:val="00110233"/>
    <w:rsid w:val="001122D8"/>
    <w:rsid w:val="00115378"/>
    <w:rsid w:val="00123416"/>
    <w:rsid w:val="00125A35"/>
    <w:rsid w:val="00126BEF"/>
    <w:rsid w:val="001352F7"/>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30924"/>
    <w:rsid w:val="00240628"/>
    <w:rsid w:val="00241F6B"/>
    <w:rsid w:val="00250932"/>
    <w:rsid w:val="0027477C"/>
    <w:rsid w:val="002B19C3"/>
    <w:rsid w:val="002D0DB1"/>
    <w:rsid w:val="002D3A7A"/>
    <w:rsid w:val="002F1627"/>
    <w:rsid w:val="00301F91"/>
    <w:rsid w:val="003169B2"/>
    <w:rsid w:val="003446AB"/>
    <w:rsid w:val="00346941"/>
    <w:rsid w:val="00355C20"/>
    <w:rsid w:val="003618D5"/>
    <w:rsid w:val="00363B9D"/>
    <w:rsid w:val="003718D1"/>
    <w:rsid w:val="0039616D"/>
    <w:rsid w:val="003A6FEA"/>
    <w:rsid w:val="003B6862"/>
    <w:rsid w:val="003C0A48"/>
    <w:rsid w:val="003C6EF3"/>
    <w:rsid w:val="003C79A4"/>
    <w:rsid w:val="003D1500"/>
    <w:rsid w:val="003D6A2D"/>
    <w:rsid w:val="00410E12"/>
    <w:rsid w:val="00425316"/>
    <w:rsid w:val="004255B5"/>
    <w:rsid w:val="0043426C"/>
    <w:rsid w:val="00464222"/>
    <w:rsid w:val="0047541A"/>
    <w:rsid w:val="00477843"/>
    <w:rsid w:val="00481791"/>
    <w:rsid w:val="00493289"/>
    <w:rsid w:val="004A1230"/>
    <w:rsid w:val="004A4C69"/>
    <w:rsid w:val="004D2897"/>
    <w:rsid w:val="004D50DA"/>
    <w:rsid w:val="004E1EEF"/>
    <w:rsid w:val="004E7BF7"/>
    <w:rsid w:val="004F7EA9"/>
    <w:rsid w:val="005000ED"/>
    <w:rsid w:val="00514645"/>
    <w:rsid w:val="00517115"/>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50EE"/>
    <w:rsid w:val="006D7BED"/>
    <w:rsid w:val="006E70E5"/>
    <w:rsid w:val="007016B1"/>
    <w:rsid w:val="00702ABC"/>
    <w:rsid w:val="00706E98"/>
    <w:rsid w:val="00726581"/>
    <w:rsid w:val="00735E76"/>
    <w:rsid w:val="00752424"/>
    <w:rsid w:val="0075454F"/>
    <w:rsid w:val="00755A02"/>
    <w:rsid w:val="00763026"/>
    <w:rsid w:val="00767319"/>
    <w:rsid w:val="007846FF"/>
    <w:rsid w:val="00793487"/>
    <w:rsid w:val="007F3FC3"/>
    <w:rsid w:val="00822F73"/>
    <w:rsid w:val="008322A9"/>
    <w:rsid w:val="00844F5D"/>
    <w:rsid w:val="00845ECA"/>
    <w:rsid w:val="008527D0"/>
    <w:rsid w:val="00863AE9"/>
    <w:rsid w:val="00866712"/>
    <w:rsid w:val="00875285"/>
    <w:rsid w:val="00892BA0"/>
    <w:rsid w:val="0089304E"/>
    <w:rsid w:val="008B5F65"/>
    <w:rsid w:val="009030F6"/>
    <w:rsid w:val="0091589A"/>
    <w:rsid w:val="009237C0"/>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15C6A"/>
    <w:rsid w:val="00A2112B"/>
    <w:rsid w:val="00A22FEE"/>
    <w:rsid w:val="00A36EDA"/>
    <w:rsid w:val="00A5186F"/>
    <w:rsid w:val="00AA0F04"/>
    <w:rsid w:val="00AA3C0C"/>
    <w:rsid w:val="00AC12F6"/>
    <w:rsid w:val="00AD6875"/>
    <w:rsid w:val="00AE52A1"/>
    <w:rsid w:val="00AE622B"/>
    <w:rsid w:val="00AF3045"/>
    <w:rsid w:val="00B11400"/>
    <w:rsid w:val="00B35027"/>
    <w:rsid w:val="00B40669"/>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742EC"/>
    <w:rsid w:val="00C82A9A"/>
    <w:rsid w:val="00C84F8A"/>
    <w:rsid w:val="00C85758"/>
    <w:rsid w:val="00C90481"/>
    <w:rsid w:val="00CB14DF"/>
    <w:rsid w:val="00CB5BAD"/>
    <w:rsid w:val="00CC688E"/>
    <w:rsid w:val="00CD4A3C"/>
    <w:rsid w:val="00CE17E0"/>
    <w:rsid w:val="00D15227"/>
    <w:rsid w:val="00D23830"/>
    <w:rsid w:val="00D37720"/>
    <w:rsid w:val="00D41238"/>
    <w:rsid w:val="00D568DC"/>
    <w:rsid w:val="00D6757B"/>
    <w:rsid w:val="00D70F45"/>
    <w:rsid w:val="00D80516"/>
    <w:rsid w:val="00D933E4"/>
    <w:rsid w:val="00DA06DD"/>
    <w:rsid w:val="00DA197D"/>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919B5"/>
    <w:rsid w:val="00EA0FB4"/>
    <w:rsid w:val="00EA62FE"/>
    <w:rsid w:val="00EE3FBA"/>
    <w:rsid w:val="00F03334"/>
    <w:rsid w:val="00F10C96"/>
    <w:rsid w:val="00F27260"/>
    <w:rsid w:val="00F53B5E"/>
    <w:rsid w:val="00F54B82"/>
    <w:rsid w:val="00F55A69"/>
    <w:rsid w:val="00F55DDA"/>
    <w:rsid w:val="00F64CF7"/>
    <w:rsid w:val="00F65ABB"/>
    <w:rsid w:val="00F70677"/>
    <w:rsid w:val="00F73620"/>
    <w:rsid w:val="00F92A5E"/>
    <w:rsid w:val="00FA0119"/>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78</TotalTime>
  <Pages>61</Pages>
  <Words>9884</Words>
  <Characters>56342</Characters>
  <Application>Microsoft Office Word</Application>
  <DocSecurity>0</DocSecurity>
  <Lines>469</Lines>
  <Paragraphs>13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84</cp:revision>
  <dcterms:created xsi:type="dcterms:W3CDTF">2023-05-02T14:27:00Z</dcterms:created>
  <dcterms:modified xsi:type="dcterms:W3CDTF">2023-06-09T13:05:00Z</dcterms:modified>
</cp:coreProperties>
</file>